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2FA4E" w14:textId="78E76C65" w:rsidR="008063F1" w:rsidRDefault="00844F4D" w:rsidP="00230E7B">
      <w:pPr>
        <w:pStyle w:val="Heading1"/>
      </w:pPr>
      <w:r>
        <w:t>GAME 330 – Raphael &amp; Yoon-Seok – Midterm Game Design Document</w:t>
      </w:r>
    </w:p>
    <w:p w14:paraId="2B3161AA" w14:textId="61365C7F" w:rsidR="008063F1" w:rsidRPr="008063F1" w:rsidRDefault="008063F1">
      <w:pPr>
        <w:rPr>
          <w:b/>
        </w:rPr>
      </w:pPr>
    </w:p>
    <w:tbl>
      <w:tblPr>
        <w:tblStyle w:val="GridTable5Dark-Accent3"/>
        <w:tblW w:w="10165"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ook w:val="04A0" w:firstRow="1" w:lastRow="0" w:firstColumn="1" w:lastColumn="0" w:noHBand="0" w:noVBand="1"/>
      </w:tblPr>
      <w:tblGrid>
        <w:gridCol w:w="1790"/>
        <w:gridCol w:w="1985"/>
        <w:gridCol w:w="1975"/>
        <w:gridCol w:w="2345"/>
        <w:gridCol w:w="2070"/>
      </w:tblGrid>
      <w:tr w:rsidR="00D322C5" w14:paraId="0C30DE76" w14:textId="77777777" w:rsidTr="00D336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5" w:type="dxa"/>
            <w:gridSpan w:val="5"/>
            <w:tcBorders>
              <w:top w:val="none" w:sz="0" w:space="0" w:color="auto"/>
              <w:left w:val="none" w:sz="0" w:space="0" w:color="auto"/>
              <w:right w:val="none" w:sz="0" w:space="0" w:color="auto"/>
            </w:tcBorders>
          </w:tcPr>
          <w:p w14:paraId="54F9BF68" w14:textId="3CE94056" w:rsidR="00D322C5" w:rsidRDefault="00D322C5">
            <w:pPr>
              <w:rPr>
                <w:b w:val="0"/>
                <w:sz w:val="28"/>
                <w:szCs w:val="28"/>
              </w:rPr>
            </w:pPr>
            <w:r>
              <w:t>Team Roles and Responsibilities</w:t>
            </w:r>
          </w:p>
        </w:tc>
      </w:tr>
      <w:tr w:rsidR="00DC47E3" w14:paraId="1F22622E" w14:textId="77777777" w:rsidTr="00684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Borders>
              <w:left w:val="none" w:sz="0" w:space="0" w:color="auto"/>
            </w:tcBorders>
          </w:tcPr>
          <w:p w14:paraId="49D31B00" w14:textId="6571A2C6" w:rsidR="005F7A21" w:rsidRPr="008063F1" w:rsidRDefault="008063F1">
            <w:pPr>
              <w:rPr>
                <w:b w:val="0"/>
              </w:rPr>
            </w:pPr>
            <w:r>
              <w:t>Name</w:t>
            </w:r>
          </w:p>
        </w:tc>
        <w:tc>
          <w:tcPr>
            <w:tcW w:w="1985" w:type="dxa"/>
            <w:shd w:val="clear" w:color="auto" w:fill="auto"/>
          </w:tcPr>
          <w:p w14:paraId="42BFA970" w14:textId="21DEF915" w:rsidR="005F7A21" w:rsidRPr="006A3222" w:rsidRDefault="00844F4D">
            <w:pPr>
              <w:cnfStyle w:val="000000100000" w:firstRow="0" w:lastRow="0" w:firstColumn="0" w:lastColumn="0" w:oddVBand="0" w:evenVBand="0" w:oddHBand="1" w:evenHBand="0" w:firstRowFirstColumn="0" w:firstRowLastColumn="0" w:lastRowFirstColumn="0" w:lastRowLastColumn="0"/>
              <w:rPr>
                <w:b/>
              </w:rPr>
            </w:pPr>
            <w:r>
              <w:rPr>
                <w:b/>
              </w:rPr>
              <w:t>Raphael Brown</w:t>
            </w:r>
            <w:r w:rsidR="007543E3" w:rsidRPr="006A3222">
              <w:rPr>
                <w:b/>
              </w:rPr>
              <w:t xml:space="preserve"> (</w:t>
            </w:r>
            <w:r>
              <w:rPr>
                <w:b/>
              </w:rPr>
              <w:t>RB</w:t>
            </w:r>
            <w:r w:rsidR="007543E3" w:rsidRPr="006A3222">
              <w:rPr>
                <w:b/>
              </w:rPr>
              <w:t>)</w:t>
            </w:r>
          </w:p>
        </w:tc>
        <w:tc>
          <w:tcPr>
            <w:tcW w:w="1975" w:type="dxa"/>
          </w:tcPr>
          <w:p w14:paraId="4DD410BE" w14:textId="39A8812A" w:rsidR="005F7A21" w:rsidRPr="006A3222" w:rsidRDefault="00844F4D">
            <w:pPr>
              <w:cnfStyle w:val="000000100000" w:firstRow="0" w:lastRow="0" w:firstColumn="0" w:lastColumn="0" w:oddVBand="0" w:evenVBand="0" w:oddHBand="1" w:evenHBand="0" w:firstRowFirstColumn="0" w:firstRowLastColumn="0" w:lastRowFirstColumn="0" w:lastRowLastColumn="0"/>
              <w:rPr>
                <w:b/>
              </w:rPr>
            </w:pPr>
            <w:r>
              <w:rPr>
                <w:b/>
              </w:rPr>
              <w:t>Yoon-Seok</w:t>
            </w:r>
            <w:r w:rsidR="0068485A">
              <w:rPr>
                <w:b/>
              </w:rPr>
              <w:t xml:space="preserve"> Hur</w:t>
            </w:r>
            <w:r w:rsidR="002E3B28" w:rsidRPr="006A3222">
              <w:rPr>
                <w:b/>
              </w:rPr>
              <w:t xml:space="preserve"> (</w:t>
            </w:r>
            <w:r w:rsidR="0068485A">
              <w:rPr>
                <w:b/>
              </w:rPr>
              <w:t>YSH</w:t>
            </w:r>
            <w:r w:rsidR="002E3B28" w:rsidRPr="006A3222">
              <w:rPr>
                <w:b/>
              </w:rPr>
              <w:t>)</w:t>
            </w:r>
          </w:p>
        </w:tc>
        <w:tc>
          <w:tcPr>
            <w:tcW w:w="2345" w:type="dxa"/>
            <w:shd w:val="clear" w:color="auto" w:fill="auto"/>
          </w:tcPr>
          <w:p w14:paraId="5B9327CE" w14:textId="5D8D9EDE" w:rsidR="005F7A21" w:rsidRPr="008D1643" w:rsidRDefault="005F7A21">
            <w:pPr>
              <w:cnfStyle w:val="000000100000" w:firstRow="0" w:lastRow="0" w:firstColumn="0" w:lastColumn="0" w:oddVBand="0" w:evenVBand="0" w:oddHBand="1" w:evenHBand="0" w:firstRowFirstColumn="0" w:firstRowLastColumn="0" w:lastRowFirstColumn="0" w:lastRowLastColumn="0"/>
              <w:rPr>
                <w:rFonts w:cstheme="minorHAnsi"/>
                <w:b/>
              </w:rPr>
            </w:pPr>
          </w:p>
        </w:tc>
        <w:tc>
          <w:tcPr>
            <w:tcW w:w="2070" w:type="dxa"/>
          </w:tcPr>
          <w:p w14:paraId="376B016C" w14:textId="3E012FAF" w:rsidR="005F7A21" w:rsidRPr="006A3222" w:rsidRDefault="005F7A21">
            <w:pPr>
              <w:cnfStyle w:val="000000100000" w:firstRow="0" w:lastRow="0" w:firstColumn="0" w:lastColumn="0" w:oddVBand="0" w:evenVBand="0" w:oddHBand="1" w:evenHBand="0" w:firstRowFirstColumn="0" w:firstRowLastColumn="0" w:lastRowFirstColumn="0" w:lastRowLastColumn="0"/>
              <w:rPr>
                <w:b/>
              </w:rPr>
            </w:pPr>
          </w:p>
        </w:tc>
      </w:tr>
      <w:tr w:rsidR="00DC47E3" w14:paraId="54C66811" w14:textId="77777777" w:rsidTr="0068485A">
        <w:tc>
          <w:tcPr>
            <w:cnfStyle w:val="001000000000" w:firstRow="0" w:lastRow="0" w:firstColumn="1" w:lastColumn="0" w:oddVBand="0" w:evenVBand="0" w:oddHBand="0" w:evenHBand="0" w:firstRowFirstColumn="0" w:firstRowLastColumn="0" w:lastRowFirstColumn="0" w:lastRowLastColumn="0"/>
            <w:tcW w:w="1790" w:type="dxa"/>
            <w:tcBorders>
              <w:left w:val="none" w:sz="0" w:space="0" w:color="auto"/>
            </w:tcBorders>
          </w:tcPr>
          <w:p w14:paraId="051D3F4E" w14:textId="7CA56CEC" w:rsidR="005F7A21" w:rsidRDefault="008063F1" w:rsidP="008063F1">
            <w:pPr>
              <w:rPr>
                <w:b w:val="0"/>
                <w:sz w:val="28"/>
                <w:szCs w:val="28"/>
              </w:rPr>
            </w:pPr>
            <w:r>
              <w:t>Primary Role</w:t>
            </w:r>
          </w:p>
        </w:tc>
        <w:tc>
          <w:tcPr>
            <w:tcW w:w="1985" w:type="dxa"/>
          </w:tcPr>
          <w:p w14:paraId="4E12367A" w14:textId="3252EB29" w:rsidR="005F7A21" w:rsidRPr="006A3222" w:rsidRDefault="0068485A">
            <w:pPr>
              <w:cnfStyle w:val="000000000000" w:firstRow="0" w:lastRow="0" w:firstColumn="0" w:lastColumn="0" w:oddVBand="0" w:evenVBand="0" w:oddHBand="0" w:evenHBand="0" w:firstRowFirstColumn="0" w:firstRowLastColumn="0" w:lastRowFirstColumn="0" w:lastRowLastColumn="0"/>
              <w:rPr>
                <w:b/>
              </w:rPr>
            </w:pPr>
            <w:r>
              <w:rPr>
                <w:b/>
              </w:rPr>
              <w:t>Programming</w:t>
            </w:r>
          </w:p>
        </w:tc>
        <w:tc>
          <w:tcPr>
            <w:tcW w:w="1975" w:type="dxa"/>
          </w:tcPr>
          <w:p w14:paraId="2BC0C76E" w14:textId="616E8FD5" w:rsidR="005F7A21" w:rsidRPr="006A3222" w:rsidRDefault="0068485A">
            <w:pPr>
              <w:cnfStyle w:val="000000000000" w:firstRow="0" w:lastRow="0" w:firstColumn="0" w:lastColumn="0" w:oddVBand="0" w:evenVBand="0" w:oddHBand="0" w:evenHBand="0" w:firstRowFirstColumn="0" w:firstRowLastColumn="0" w:lastRowFirstColumn="0" w:lastRowLastColumn="0"/>
              <w:rPr>
                <w:b/>
              </w:rPr>
            </w:pPr>
            <w:r>
              <w:rPr>
                <w:b/>
              </w:rPr>
              <w:t>Art/Assets</w:t>
            </w:r>
          </w:p>
        </w:tc>
        <w:tc>
          <w:tcPr>
            <w:tcW w:w="2345" w:type="dxa"/>
          </w:tcPr>
          <w:p w14:paraId="1DAF8A06" w14:textId="0BBAB42A" w:rsidR="005F7A21" w:rsidRPr="006A3222" w:rsidRDefault="005F7A21">
            <w:pPr>
              <w:cnfStyle w:val="000000000000" w:firstRow="0" w:lastRow="0" w:firstColumn="0" w:lastColumn="0" w:oddVBand="0" w:evenVBand="0" w:oddHBand="0" w:evenHBand="0" w:firstRowFirstColumn="0" w:firstRowLastColumn="0" w:lastRowFirstColumn="0" w:lastRowLastColumn="0"/>
              <w:rPr>
                <w:b/>
              </w:rPr>
            </w:pPr>
          </w:p>
        </w:tc>
        <w:tc>
          <w:tcPr>
            <w:tcW w:w="2070" w:type="dxa"/>
          </w:tcPr>
          <w:p w14:paraId="724ED175" w14:textId="7A12CAF6" w:rsidR="005F7A21" w:rsidRPr="006A3222" w:rsidRDefault="005F7A21">
            <w:pPr>
              <w:cnfStyle w:val="000000000000" w:firstRow="0" w:lastRow="0" w:firstColumn="0" w:lastColumn="0" w:oddVBand="0" w:evenVBand="0" w:oddHBand="0" w:evenHBand="0" w:firstRowFirstColumn="0" w:firstRowLastColumn="0" w:lastRowFirstColumn="0" w:lastRowLastColumn="0"/>
              <w:rPr>
                <w:b/>
              </w:rPr>
            </w:pPr>
          </w:p>
        </w:tc>
      </w:tr>
      <w:tr w:rsidR="00DC47E3" w14:paraId="5D863DB7" w14:textId="77777777" w:rsidTr="00684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Borders>
              <w:left w:val="none" w:sz="0" w:space="0" w:color="auto"/>
            </w:tcBorders>
          </w:tcPr>
          <w:p w14:paraId="1AB18F22" w14:textId="43B88B97" w:rsidR="008063F1" w:rsidRDefault="008063F1" w:rsidP="008063F1">
            <w:pPr>
              <w:rPr>
                <w:b w:val="0"/>
              </w:rPr>
            </w:pPr>
            <w:r>
              <w:t>Secondary Role</w:t>
            </w:r>
            <w:r w:rsidR="0068485A">
              <w:t>s</w:t>
            </w:r>
          </w:p>
          <w:p w14:paraId="5A934A09" w14:textId="77777777" w:rsidR="005F7A21" w:rsidRDefault="005F7A21">
            <w:pPr>
              <w:rPr>
                <w:b w:val="0"/>
                <w:sz w:val="28"/>
                <w:szCs w:val="28"/>
              </w:rPr>
            </w:pPr>
          </w:p>
        </w:tc>
        <w:tc>
          <w:tcPr>
            <w:tcW w:w="1985" w:type="dxa"/>
          </w:tcPr>
          <w:p w14:paraId="66168749" w14:textId="77777777" w:rsidR="005F7A21" w:rsidRDefault="0068485A">
            <w:pPr>
              <w:cnfStyle w:val="000000100000" w:firstRow="0" w:lastRow="0" w:firstColumn="0" w:lastColumn="0" w:oddVBand="0" w:evenVBand="0" w:oddHBand="1" w:evenHBand="0" w:firstRowFirstColumn="0" w:firstRowLastColumn="0" w:lastRowFirstColumn="0" w:lastRowLastColumn="0"/>
              <w:rPr>
                <w:b/>
              </w:rPr>
            </w:pPr>
            <w:r>
              <w:rPr>
                <w:b/>
              </w:rPr>
              <w:t>Level Design</w:t>
            </w:r>
          </w:p>
          <w:p w14:paraId="5F8C30C1" w14:textId="6F229228" w:rsidR="0068485A" w:rsidRPr="006A3222" w:rsidRDefault="0068485A">
            <w:pPr>
              <w:cnfStyle w:val="000000100000" w:firstRow="0" w:lastRow="0" w:firstColumn="0" w:lastColumn="0" w:oddVBand="0" w:evenVBand="0" w:oddHBand="1" w:evenHBand="0" w:firstRowFirstColumn="0" w:firstRowLastColumn="0" w:lastRowFirstColumn="0" w:lastRowLastColumn="0"/>
              <w:rPr>
                <w:b/>
              </w:rPr>
            </w:pPr>
            <w:r>
              <w:rPr>
                <w:b/>
              </w:rPr>
              <w:t>Documents</w:t>
            </w:r>
          </w:p>
        </w:tc>
        <w:tc>
          <w:tcPr>
            <w:tcW w:w="1975" w:type="dxa"/>
          </w:tcPr>
          <w:p w14:paraId="0A9DFDF2" w14:textId="77777777" w:rsidR="005F7A21" w:rsidRDefault="0068485A">
            <w:pPr>
              <w:cnfStyle w:val="000000100000" w:firstRow="0" w:lastRow="0" w:firstColumn="0" w:lastColumn="0" w:oddVBand="0" w:evenVBand="0" w:oddHBand="1" w:evenHBand="0" w:firstRowFirstColumn="0" w:firstRowLastColumn="0" w:lastRowFirstColumn="0" w:lastRowLastColumn="0"/>
              <w:rPr>
                <w:b/>
              </w:rPr>
            </w:pPr>
            <w:r>
              <w:rPr>
                <w:b/>
              </w:rPr>
              <w:t>Sound Effects</w:t>
            </w:r>
          </w:p>
          <w:p w14:paraId="20375520" w14:textId="59E3543A" w:rsidR="0068485A" w:rsidRPr="006A3222" w:rsidRDefault="0068485A">
            <w:pPr>
              <w:cnfStyle w:val="000000100000" w:firstRow="0" w:lastRow="0" w:firstColumn="0" w:lastColumn="0" w:oddVBand="0" w:evenVBand="0" w:oddHBand="1" w:evenHBand="0" w:firstRowFirstColumn="0" w:firstRowLastColumn="0" w:lastRowFirstColumn="0" w:lastRowLastColumn="0"/>
              <w:rPr>
                <w:b/>
              </w:rPr>
            </w:pPr>
            <w:r>
              <w:rPr>
                <w:b/>
              </w:rPr>
              <w:t>Background Music</w:t>
            </w:r>
          </w:p>
        </w:tc>
        <w:tc>
          <w:tcPr>
            <w:tcW w:w="2345" w:type="dxa"/>
          </w:tcPr>
          <w:p w14:paraId="05C96D84" w14:textId="0B566058" w:rsidR="005F7A21" w:rsidRPr="006A3222" w:rsidRDefault="005F7A21">
            <w:pPr>
              <w:cnfStyle w:val="000000100000" w:firstRow="0" w:lastRow="0" w:firstColumn="0" w:lastColumn="0" w:oddVBand="0" w:evenVBand="0" w:oddHBand="1" w:evenHBand="0" w:firstRowFirstColumn="0" w:firstRowLastColumn="0" w:lastRowFirstColumn="0" w:lastRowLastColumn="0"/>
              <w:rPr>
                <w:b/>
              </w:rPr>
            </w:pPr>
          </w:p>
        </w:tc>
        <w:tc>
          <w:tcPr>
            <w:tcW w:w="2070" w:type="dxa"/>
          </w:tcPr>
          <w:p w14:paraId="1B7B1FF8" w14:textId="39187379" w:rsidR="005F7A21" w:rsidRPr="006A3222" w:rsidRDefault="005F7A21">
            <w:pPr>
              <w:cnfStyle w:val="000000100000" w:firstRow="0" w:lastRow="0" w:firstColumn="0" w:lastColumn="0" w:oddVBand="0" w:evenVBand="0" w:oddHBand="1" w:evenHBand="0" w:firstRowFirstColumn="0" w:firstRowLastColumn="0" w:lastRowFirstColumn="0" w:lastRowLastColumn="0"/>
              <w:rPr>
                <w:b/>
              </w:rPr>
            </w:pPr>
          </w:p>
        </w:tc>
      </w:tr>
      <w:tr w:rsidR="00DC47E3" w14:paraId="4A50DE6D" w14:textId="77777777" w:rsidTr="0068485A">
        <w:tc>
          <w:tcPr>
            <w:cnfStyle w:val="001000000000" w:firstRow="0" w:lastRow="0" w:firstColumn="1" w:lastColumn="0" w:oddVBand="0" w:evenVBand="0" w:oddHBand="0" w:evenHBand="0" w:firstRowFirstColumn="0" w:firstRowLastColumn="0" w:lastRowFirstColumn="0" w:lastRowLastColumn="0"/>
            <w:tcW w:w="1790" w:type="dxa"/>
            <w:tcBorders>
              <w:left w:val="none" w:sz="0" w:space="0" w:color="auto"/>
            </w:tcBorders>
          </w:tcPr>
          <w:p w14:paraId="665FFF56" w14:textId="77777777" w:rsidR="008063F1" w:rsidRDefault="008063F1" w:rsidP="008063F1">
            <w:pPr>
              <w:rPr>
                <w:b w:val="0"/>
              </w:rPr>
            </w:pPr>
            <w:r>
              <w:t>Responsibilities</w:t>
            </w:r>
          </w:p>
          <w:p w14:paraId="01FA8068" w14:textId="77777777" w:rsidR="005F7A21" w:rsidRDefault="005F7A21">
            <w:pPr>
              <w:rPr>
                <w:b w:val="0"/>
                <w:sz w:val="28"/>
                <w:szCs w:val="28"/>
              </w:rPr>
            </w:pPr>
          </w:p>
        </w:tc>
        <w:tc>
          <w:tcPr>
            <w:tcW w:w="1985" w:type="dxa"/>
          </w:tcPr>
          <w:p w14:paraId="021CD0FB" w14:textId="16A34C45" w:rsidR="005F7A21" w:rsidRPr="00EF07FA" w:rsidRDefault="00EF07FA">
            <w:pPr>
              <w:cnfStyle w:val="000000000000" w:firstRow="0" w:lastRow="0" w:firstColumn="0" w:lastColumn="0" w:oddVBand="0" w:evenVBand="0" w:oddHBand="0" w:evenHBand="0" w:firstRowFirstColumn="0" w:firstRowLastColumn="0" w:lastRowFirstColumn="0" w:lastRowLastColumn="0"/>
            </w:pPr>
            <w:r>
              <w:t xml:space="preserve">Creating levels in </w:t>
            </w:r>
            <w:r w:rsidR="0068485A">
              <w:t>the Unity/Figment Project</w:t>
            </w:r>
            <w:r>
              <w:t xml:space="preserve">. </w:t>
            </w:r>
            <w:r w:rsidR="0068485A">
              <w:t>D</w:t>
            </w:r>
            <w:r w:rsidR="00B55785">
              <w:t xml:space="preserve">esigning </w:t>
            </w:r>
            <w:r w:rsidR="0068485A">
              <w:t>layout of levels/game</w:t>
            </w:r>
            <w:r w:rsidR="00B55785">
              <w:t>, game flow</w:t>
            </w:r>
            <w:r w:rsidR="00A64B4A">
              <w:t xml:space="preserve">, submitting </w:t>
            </w:r>
            <w:r w:rsidR="0068485A">
              <w:t>versions of game to source control</w:t>
            </w:r>
            <w:r w:rsidR="00411705">
              <w:t>, submitting level to assignment and discussion board on time.</w:t>
            </w:r>
          </w:p>
        </w:tc>
        <w:tc>
          <w:tcPr>
            <w:tcW w:w="1975" w:type="dxa"/>
          </w:tcPr>
          <w:p w14:paraId="2689CD55" w14:textId="05635ACE" w:rsidR="005F7A21" w:rsidRPr="00D31543" w:rsidRDefault="0068485A">
            <w:pPr>
              <w:cnfStyle w:val="000000000000" w:firstRow="0" w:lastRow="0" w:firstColumn="0" w:lastColumn="0" w:oddVBand="0" w:evenVBand="0" w:oddHBand="0" w:evenHBand="0" w:firstRowFirstColumn="0" w:firstRowLastColumn="0" w:lastRowFirstColumn="0" w:lastRowLastColumn="0"/>
            </w:pPr>
            <w:r>
              <w:t xml:space="preserve">Creating sound effects for things like jump sound, death, etc. Creating background music. Creating visual assets like  character sprites, </w:t>
            </w:r>
          </w:p>
        </w:tc>
        <w:tc>
          <w:tcPr>
            <w:tcW w:w="2345" w:type="dxa"/>
          </w:tcPr>
          <w:p w14:paraId="0F96FD6F" w14:textId="1D149786" w:rsidR="005F7A21" w:rsidRPr="00D31543" w:rsidRDefault="005F7A21">
            <w:pPr>
              <w:cnfStyle w:val="000000000000" w:firstRow="0" w:lastRow="0" w:firstColumn="0" w:lastColumn="0" w:oddVBand="0" w:evenVBand="0" w:oddHBand="0" w:evenHBand="0" w:firstRowFirstColumn="0" w:firstRowLastColumn="0" w:lastRowFirstColumn="0" w:lastRowLastColumn="0"/>
            </w:pPr>
          </w:p>
        </w:tc>
        <w:tc>
          <w:tcPr>
            <w:tcW w:w="2070" w:type="dxa"/>
          </w:tcPr>
          <w:p w14:paraId="2E854911" w14:textId="43D40D8B" w:rsidR="005F7A21" w:rsidRPr="00D31543" w:rsidRDefault="005F7A21">
            <w:pPr>
              <w:cnfStyle w:val="000000000000" w:firstRow="0" w:lastRow="0" w:firstColumn="0" w:lastColumn="0" w:oddVBand="0" w:evenVBand="0" w:oddHBand="0" w:evenHBand="0" w:firstRowFirstColumn="0" w:firstRowLastColumn="0" w:lastRowFirstColumn="0" w:lastRowLastColumn="0"/>
            </w:pPr>
          </w:p>
        </w:tc>
      </w:tr>
      <w:tr w:rsidR="00F042B7" w14:paraId="720B483E" w14:textId="77777777" w:rsidTr="00684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0" w:type="dxa"/>
          </w:tcPr>
          <w:p w14:paraId="6B37085D" w14:textId="68081E2F" w:rsidR="00F042B7" w:rsidRDefault="00A36278" w:rsidP="008063F1">
            <w:r>
              <w:t>Skills</w:t>
            </w:r>
            <w:r w:rsidR="00327574">
              <w:t xml:space="preserve"> Expanded</w:t>
            </w:r>
          </w:p>
        </w:tc>
        <w:tc>
          <w:tcPr>
            <w:tcW w:w="1985" w:type="dxa"/>
          </w:tcPr>
          <w:p w14:paraId="3948D238" w14:textId="245743E1" w:rsidR="00F042B7" w:rsidRDefault="005710AE">
            <w:pPr>
              <w:cnfStyle w:val="000000100000" w:firstRow="0" w:lastRow="0" w:firstColumn="0" w:lastColumn="0" w:oddVBand="0" w:evenVBand="0" w:oddHBand="1" w:evenHBand="0" w:firstRowFirstColumn="0" w:firstRowLastColumn="0" w:lastRowFirstColumn="0" w:lastRowLastColumn="0"/>
            </w:pPr>
            <w:r>
              <w:t>C# Programming</w:t>
            </w:r>
            <w:r w:rsidR="003376C6">
              <w:t xml:space="preserve"> and</w:t>
            </w:r>
            <w:r w:rsidR="00DB4F04">
              <w:t xml:space="preserve"> Source Control</w:t>
            </w:r>
          </w:p>
        </w:tc>
        <w:tc>
          <w:tcPr>
            <w:tcW w:w="1975" w:type="dxa"/>
          </w:tcPr>
          <w:p w14:paraId="39B580B1" w14:textId="1D615D2A" w:rsidR="00F042B7" w:rsidRDefault="005710AE">
            <w:pPr>
              <w:cnfStyle w:val="000000100000" w:firstRow="0" w:lastRow="0" w:firstColumn="0" w:lastColumn="0" w:oddVBand="0" w:evenVBand="0" w:oddHBand="1" w:evenHBand="0" w:firstRowFirstColumn="0" w:firstRowLastColumn="0" w:lastRowFirstColumn="0" w:lastRowLastColumn="0"/>
            </w:pPr>
            <w:r>
              <w:t>Art and Sound Creation</w:t>
            </w:r>
          </w:p>
        </w:tc>
        <w:tc>
          <w:tcPr>
            <w:tcW w:w="2345" w:type="dxa"/>
          </w:tcPr>
          <w:p w14:paraId="0316D1AF" w14:textId="3A05A03C" w:rsidR="00F042B7" w:rsidRDefault="00F042B7">
            <w:pPr>
              <w:cnfStyle w:val="000000100000" w:firstRow="0" w:lastRow="0" w:firstColumn="0" w:lastColumn="0" w:oddVBand="0" w:evenVBand="0" w:oddHBand="1" w:evenHBand="0" w:firstRowFirstColumn="0" w:firstRowLastColumn="0" w:lastRowFirstColumn="0" w:lastRowLastColumn="0"/>
            </w:pPr>
          </w:p>
        </w:tc>
        <w:tc>
          <w:tcPr>
            <w:tcW w:w="2070" w:type="dxa"/>
          </w:tcPr>
          <w:p w14:paraId="1D76CFB6" w14:textId="04E0EC40" w:rsidR="00F042B7" w:rsidRDefault="00F042B7">
            <w:pPr>
              <w:cnfStyle w:val="000000100000" w:firstRow="0" w:lastRow="0" w:firstColumn="0" w:lastColumn="0" w:oddVBand="0" w:evenVBand="0" w:oddHBand="1" w:evenHBand="0" w:firstRowFirstColumn="0" w:firstRowLastColumn="0" w:lastRowFirstColumn="0" w:lastRowLastColumn="0"/>
            </w:pPr>
          </w:p>
        </w:tc>
      </w:tr>
    </w:tbl>
    <w:p w14:paraId="05FD2F63" w14:textId="77777777" w:rsidR="00040B10" w:rsidRDefault="00040B10">
      <w:pPr>
        <w:rPr>
          <w:b/>
        </w:rPr>
      </w:pPr>
    </w:p>
    <w:p w14:paraId="42993F6F" w14:textId="26EF3ACD" w:rsidR="0095579C" w:rsidRDefault="0095579C" w:rsidP="00820BF6">
      <w:pPr>
        <w:pStyle w:val="Heading2"/>
      </w:pPr>
      <w:r>
        <w:t>Game Design Document</w:t>
      </w:r>
    </w:p>
    <w:p w14:paraId="366708C3" w14:textId="2C689141" w:rsidR="001C120C" w:rsidRPr="009A11F3" w:rsidRDefault="001C120C" w:rsidP="00820BF6">
      <w:pPr>
        <w:pStyle w:val="Heading3"/>
      </w:pPr>
      <w:r w:rsidRPr="009A11F3">
        <w:t xml:space="preserve">Title: </w:t>
      </w:r>
    </w:p>
    <w:p w14:paraId="16F5D523" w14:textId="42EE4115" w:rsidR="001C120C" w:rsidRDefault="00561969">
      <w:r>
        <w:t>Tower Escape</w:t>
      </w:r>
    </w:p>
    <w:p w14:paraId="6C5972EC" w14:textId="687ACF7E" w:rsidR="001C120C" w:rsidRPr="009A11F3" w:rsidRDefault="001C120C" w:rsidP="00820BF6">
      <w:pPr>
        <w:pStyle w:val="Heading3"/>
      </w:pPr>
      <w:r w:rsidRPr="009A11F3">
        <w:t>High Concept:</w:t>
      </w:r>
    </w:p>
    <w:p w14:paraId="76D4C34C" w14:textId="2C28E2F9" w:rsidR="001C120C" w:rsidRDefault="00561969">
      <w:r>
        <w:t xml:space="preserve">Tower Escape is a 2D platformer game that sees </w:t>
      </w:r>
      <w:r w:rsidR="00E040E6">
        <w:t>the</w:t>
      </w:r>
      <w:r>
        <w:t xml:space="preserve"> hero, </w:t>
      </w:r>
      <w:r w:rsidR="00E040E6">
        <w:t>Balthazar Bartholomew Baskerville, trapped in a dungeon tower. With the lava below quickly rising, he must find a way out, and fast!</w:t>
      </w:r>
    </w:p>
    <w:p w14:paraId="6C923839" w14:textId="07C5F0CE" w:rsidR="001C120C" w:rsidRPr="009A11F3" w:rsidRDefault="001C120C" w:rsidP="00820BF6">
      <w:pPr>
        <w:pStyle w:val="Heading3"/>
      </w:pPr>
      <w:r w:rsidRPr="009A11F3">
        <w:t>Goal</w:t>
      </w:r>
    </w:p>
    <w:p w14:paraId="77834E99" w14:textId="5BAB540E" w:rsidR="001C120C" w:rsidRDefault="00E040E6">
      <w:r>
        <w:t>The player wins the game by traversing all the way to the top of the tower and escaping through the opening. Traversing is done by jumping upward to different platforms. The sections/levels are designed almost like Metroidvania maps, with corridors, walls, floating platforms, stairs, etc.</w:t>
      </w:r>
    </w:p>
    <w:p w14:paraId="50AAD170" w14:textId="15BAF1C7" w:rsidR="00F82AFD" w:rsidRDefault="009A11F3" w:rsidP="00F82AFD">
      <w:pPr>
        <w:pStyle w:val="Heading3"/>
      </w:pPr>
      <w:r w:rsidRPr="009A11F3">
        <w:t>Target Audience</w:t>
      </w:r>
    </w:p>
    <w:p w14:paraId="1DC5ABB8" w14:textId="476B8422" w:rsidR="00F82AFD" w:rsidRDefault="00F82AFD" w:rsidP="00F82AFD">
      <w:pPr>
        <w:pStyle w:val="ListParagraph"/>
        <w:numPr>
          <w:ilvl w:val="0"/>
          <w:numId w:val="5"/>
        </w:numPr>
      </w:pPr>
      <w:r>
        <w:t>Age Range: 8-65</w:t>
      </w:r>
    </w:p>
    <w:p w14:paraId="791678E2" w14:textId="1D068269" w:rsidR="00F82AFD" w:rsidRDefault="00F82AFD" w:rsidP="00F82AFD">
      <w:pPr>
        <w:pStyle w:val="ListParagraph"/>
        <w:numPr>
          <w:ilvl w:val="0"/>
          <w:numId w:val="5"/>
        </w:numPr>
      </w:pPr>
      <w:r>
        <w:t>Platform: Figment Handheld Console</w:t>
      </w:r>
    </w:p>
    <w:p w14:paraId="3F2D7F41" w14:textId="1A278498" w:rsidR="00F82AFD" w:rsidRDefault="00F82AFD" w:rsidP="00F82AFD">
      <w:pPr>
        <w:pStyle w:val="ListParagraph"/>
        <w:numPr>
          <w:ilvl w:val="0"/>
          <w:numId w:val="5"/>
        </w:numPr>
      </w:pPr>
      <w:r>
        <w:t>Desired ESRB Rating: E for Everyone</w:t>
      </w:r>
    </w:p>
    <w:p w14:paraId="3DB13BC3" w14:textId="4A27DFD7" w:rsidR="009A11F3" w:rsidRDefault="009A11F3" w:rsidP="006C2850">
      <w:pPr>
        <w:pStyle w:val="Heading3"/>
      </w:pPr>
      <w:r w:rsidRPr="009A11F3">
        <w:t>Interface and Controls</w:t>
      </w:r>
    </w:p>
    <w:p w14:paraId="76C32520" w14:textId="77777777" w:rsidR="00A070E6" w:rsidRPr="00A070E6" w:rsidRDefault="00A070E6" w:rsidP="00A070E6"/>
    <w:p w14:paraId="467A2013" w14:textId="72EDD544" w:rsidR="00D8207C" w:rsidRDefault="00CB5835">
      <w:r>
        <w:rPr>
          <w:noProof/>
        </w:rPr>
        <w:lastRenderedPageBreak/>
        <w:drawing>
          <wp:inline distT="0" distB="0" distL="0" distR="0" wp14:anchorId="291B8BC3" wp14:editId="1497D1D4">
            <wp:extent cx="3733333" cy="5219048"/>
            <wp:effectExtent l="0" t="0" r="635" b="1270"/>
            <wp:docPr id="12" name="Picture 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733333" cy="5219048"/>
                    </a:xfrm>
                    <a:prstGeom prst="rect">
                      <a:avLst/>
                    </a:prstGeom>
                  </pic:spPr>
                </pic:pic>
              </a:graphicData>
            </a:graphic>
          </wp:inline>
        </w:drawing>
      </w:r>
    </w:p>
    <w:p w14:paraId="259E80E9" w14:textId="0EC69731" w:rsidR="00D8207C" w:rsidRDefault="00F82AFD">
      <w:r>
        <w:rPr>
          <w:b/>
        </w:rPr>
        <w:t xml:space="preserve">Left/Right Buttons </w:t>
      </w:r>
      <w:r>
        <w:t>–</w:t>
      </w:r>
      <w:r w:rsidR="00D8207C">
        <w:t xml:space="preserve"> Move</w:t>
      </w:r>
      <w:r>
        <w:t xml:space="preserve"> Left &amp; Right</w:t>
      </w:r>
      <w:r w:rsidR="00CB5835">
        <w:t>, Switch Direction</w:t>
      </w:r>
    </w:p>
    <w:p w14:paraId="18928B71" w14:textId="7998C53D" w:rsidR="00D8207C" w:rsidRDefault="00CB5835">
      <w:r>
        <w:rPr>
          <w:b/>
        </w:rPr>
        <w:t xml:space="preserve">Action Button </w:t>
      </w:r>
      <w:r>
        <w:t>–</w:t>
      </w:r>
      <w:r w:rsidR="00D8207C">
        <w:t xml:space="preserve"> </w:t>
      </w:r>
      <w:r>
        <w:t>Jump, Wall Jump</w:t>
      </w:r>
    </w:p>
    <w:p w14:paraId="762DA4C4" w14:textId="260EB45A" w:rsidR="009A11F3" w:rsidRPr="009A11F3" w:rsidRDefault="009A11F3" w:rsidP="006C2850">
      <w:pPr>
        <w:pStyle w:val="Heading3"/>
      </w:pPr>
      <w:r w:rsidRPr="009A11F3">
        <w:t>Art Direction</w:t>
      </w:r>
    </w:p>
    <w:p w14:paraId="094E8B57" w14:textId="2D3F3CEF" w:rsidR="00FA0FF0" w:rsidRDefault="008F312B">
      <w:r>
        <w:t>Create concept art for your level</w:t>
      </w:r>
      <w:r w:rsidR="0075705A">
        <w:t xml:space="preserve"> and insert here</w:t>
      </w:r>
      <w:r>
        <w:t>. Describe the l</w:t>
      </w:r>
      <w:r w:rsidR="009A11F3">
        <w:t xml:space="preserve">ook, feel and sound. Provide </w:t>
      </w:r>
      <w:r>
        <w:t xml:space="preserve">examples of </w:t>
      </w:r>
      <w:r w:rsidR="009A11F3">
        <w:t xml:space="preserve">colors, character ideas, world </w:t>
      </w:r>
      <w:r w:rsidR="003E63FF">
        <w:t>setting and</w:t>
      </w:r>
      <w:r w:rsidR="009A11F3">
        <w:t xml:space="preserve"> lighting concepts. Describe the sound and or provide a sound file.</w:t>
      </w:r>
      <w:r>
        <w:t xml:space="preserve"> </w:t>
      </w:r>
    </w:p>
    <w:p w14:paraId="6E115D2F" w14:textId="0051073C" w:rsidR="00D8207C" w:rsidRDefault="00CB5835">
      <w:r>
        <w:rPr>
          <w:noProof/>
        </w:rPr>
        <w:drawing>
          <wp:inline distT="0" distB="0" distL="0" distR="0" wp14:anchorId="1623B9C6" wp14:editId="528FCBC2">
            <wp:extent cx="1595120" cy="1196340"/>
            <wp:effectExtent l="0" t="0" r="5080" b="3810"/>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95120" cy="1196340"/>
                    </a:xfrm>
                    <a:prstGeom prst="rect">
                      <a:avLst/>
                    </a:prstGeom>
                  </pic:spPr>
                </pic:pic>
              </a:graphicData>
            </a:graphic>
          </wp:inline>
        </w:drawing>
      </w:r>
      <w:r w:rsidR="00D8207C">
        <w:t xml:space="preserve">  </w:t>
      </w:r>
      <w:r w:rsidR="00BF7734">
        <w:rPr>
          <w:noProof/>
        </w:rPr>
        <w:drawing>
          <wp:inline distT="0" distB="0" distL="0" distR="0" wp14:anchorId="307BF29D" wp14:editId="573C3C9B">
            <wp:extent cx="1562100" cy="1168682"/>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75702" cy="1178858"/>
                    </a:xfrm>
                    <a:prstGeom prst="rect">
                      <a:avLst/>
                    </a:prstGeom>
                  </pic:spPr>
                </pic:pic>
              </a:graphicData>
            </a:graphic>
          </wp:inline>
        </w:drawing>
      </w:r>
      <w:r w:rsidR="00BF7734">
        <w:t xml:space="preserve"> </w:t>
      </w:r>
      <w:r w:rsidR="00BF7734">
        <w:rPr>
          <w:noProof/>
        </w:rPr>
        <w:drawing>
          <wp:inline distT="0" distB="0" distL="0" distR="0" wp14:anchorId="3F8F31A2" wp14:editId="333D4B92">
            <wp:extent cx="1546860" cy="1160145"/>
            <wp:effectExtent l="0" t="0" r="0" b="1905"/>
            <wp:docPr id="16" name="Picture 1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46860" cy="1160145"/>
                    </a:xfrm>
                    <a:prstGeom prst="rect">
                      <a:avLst/>
                    </a:prstGeom>
                  </pic:spPr>
                </pic:pic>
              </a:graphicData>
            </a:graphic>
          </wp:inline>
        </w:drawing>
      </w:r>
    </w:p>
    <w:p w14:paraId="55BC4952" w14:textId="134C545A" w:rsidR="001C120C" w:rsidRPr="002460C0" w:rsidRDefault="009A11F3" w:rsidP="006C2850">
      <w:pPr>
        <w:pStyle w:val="Heading2"/>
      </w:pPr>
      <w:r w:rsidRPr="002460C0">
        <w:lastRenderedPageBreak/>
        <w:t>Game Flow Outline</w:t>
      </w:r>
    </w:p>
    <w:p w14:paraId="46482A71" w14:textId="77777777" w:rsidR="00BF7734" w:rsidRDefault="00BF7734" w:rsidP="003F7F50"/>
    <w:p w14:paraId="50237001" w14:textId="71BEF84A" w:rsidR="00422463" w:rsidRDefault="00BF7734" w:rsidP="003F7F50">
      <w:r>
        <w:t>2D Platformer - Figment</w:t>
      </w:r>
    </w:p>
    <w:p w14:paraId="05ACC47A" w14:textId="3D6E4337" w:rsidR="009A11F3" w:rsidRDefault="009A11F3" w:rsidP="003E63FF">
      <w:pPr>
        <w:pStyle w:val="ListParagraph"/>
        <w:numPr>
          <w:ilvl w:val="0"/>
          <w:numId w:val="1"/>
        </w:numPr>
      </w:pPr>
      <w:r>
        <w:t xml:space="preserve">Player </w:t>
      </w:r>
      <w:r w:rsidR="008F539A">
        <w:t>turns on</w:t>
      </w:r>
      <w:r>
        <w:t xml:space="preserve"> the game and </w:t>
      </w:r>
      <w:r w:rsidR="003E63FF">
        <w:t>a</w:t>
      </w:r>
      <w:r w:rsidR="008F312B">
        <w:t xml:space="preserve"> </w:t>
      </w:r>
      <w:r w:rsidR="008F539A">
        <w:t>main menu screen pops up. There are four options/buttons/bars: Start, High Score, Options, and Credits.</w:t>
      </w:r>
    </w:p>
    <w:p w14:paraId="5625E9BD" w14:textId="55871822" w:rsidR="009A11F3" w:rsidRDefault="009A11F3" w:rsidP="00842E82">
      <w:pPr>
        <w:pStyle w:val="ListParagraph"/>
        <w:numPr>
          <w:ilvl w:val="0"/>
          <w:numId w:val="1"/>
        </w:numPr>
      </w:pPr>
      <w:r>
        <w:t xml:space="preserve">Player </w:t>
      </w:r>
      <w:r w:rsidR="008F539A">
        <w:t>clicks on Start and, after a loading screen, a brief cinematic plays. In it, the hero enters into the tower and the door locks behind him. He then looks below and sees lava rising. He panics, lo</w:t>
      </w:r>
      <w:r w:rsidR="00E62DDF">
        <w:t>o</w:t>
      </w:r>
      <w:r w:rsidR="008F539A">
        <w:t>ks/moves left</w:t>
      </w:r>
      <w:r w:rsidR="00E62DDF">
        <w:t xml:space="preserve"> and right, then looks up for a few seconds. His head returns to regular  position and the game starts.</w:t>
      </w:r>
    </w:p>
    <w:p w14:paraId="3AB5B834" w14:textId="63DD98FD" w:rsidR="00E62DDF" w:rsidRDefault="00E62DDF" w:rsidP="00E62DDF">
      <w:pPr>
        <w:pStyle w:val="ListParagraph"/>
        <w:numPr>
          <w:ilvl w:val="1"/>
          <w:numId w:val="1"/>
        </w:numPr>
      </w:pPr>
      <w:r>
        <w:t>NOTE: This cutscene is skippable by pressing the action button. There will also be a small skip prompt (text) at the bottom-right of the screen, with a small circle behind it, indicating the action button.</w:t>
      </w:r>
    </w:p>
    <w:p w14:paraId="0A0E3D76" w14:textId="63A3FBF7" w:rsidR="008325F4" w:rsidRDefault="00E62DDF" w:rsidP="00842E82">
      <w:pPr>
        <w:pStyle w:val="ListParagraph"/>
        <w:numPr>
          <w:ilvl w:val="0"/>
          <w:numId w:val="1"/>
        </w:numPr>
      </w:pPr>
      <w:r>
        <w:t>In the game itself, the p</w:t>
      </w:r>
      <w:r w:rsidR="009A11F3">
        <w:t xml:space="preserve">layer </w:t>
      </w:r>
      <w:r>
        <w:t xml:space="preserve">(hopefully) tries out all three buttons. They </w:t>
      </w:r>
      <w:r w:rsidR="003E63FF">
        <w:t xml:space="preserve">can move </w:t>
      </w:r>
      <w:r>
        <w:t>left and right with the left and right buttons on the Figment</w:t>
      </w:r>
      <w:r w:rsidR="003E63FF">
        <w:t xml:space="preserve">. </w:t>
      </w:r>
      <w:r>
        <w:t>They jump with the action button.</w:t>
      </w:r>
    </w:p>
    <w:p w14:paraId="02C2F432" w14:textId="2BA6BE0A" w:rsidR="008325F4" w:rsidRDefault="00E62DDF" w:rsidP="00842E82">
      <w:pPr>
        <w:pStyle w:val="ListParagraph"/>
        <w:numPr>
          <w:ilvl w:val="0"/>
          <w:numId w:val="1"/>
        </w:numPr>
      </w:pPr>
      <w:r>
        <w:t>The first obstacle shown to them is a wall with a platform near it, but out of jump range for the player. The idea is for the player to quickly figure out that if they touch a wall, they will hang onto it, and that they can wall jump off of it.</w:t>
      </w:r>
    </w:p>
    <w:p w14:paraId="4C6C688F" w14:textId="11EDF054" w:rsidR="008325F4" w:rsidRDefault="00C6327C" w:rsidP="00842E82">
      <w:pPr>
        <w:pStyle w:val="ListParagraph"/>
        <w:numPr>
          <w:ilvl w:val="0"/>
          <w:numId w:val="1"/>
        </w:numPr>
      </w:pPr>
      <w:r>
        <w:t>They will encounter more platforms and sections as they go up the tower. It keeps going and going. There are also collectibles to find in the levels.</w:t>
      </w:r>
    </w:p>
    <w:p w14:paraId="5D246BDE" w14:textId="70BAC534" w:rsidR="008325F4" w:rsidRDefault="00C6327C" w:rsidP="00842E82">
      <w:pPr>
        <w:pStyle w:val="ListParagraph"/>
        <w:numPr>
          <w:ilvl w:val="0"/>
          <w:numId w:val="1"/>
        </w:numPr>
      </w:pPr>
      <w:r>
        <w:t>The lava starts rising faster and faster as the game progresses.</w:t>
      </w:r>
    </w:p>
    <w:p w14:paraId="34A844DC" w14:textId="20B7EE4D" w:rsidR="008325F4" w:rsidRDefault="00C6327C" w:rsidP="00842E82">
      <w:pPr>
        <w:pStyle w:val="ListParagraph"/>
        <w:numPr>
          <w:ilvl w:val="0"/>
          <w:numId w:val="1"/>
        </w:numPr>
      </w:pPr>
      <w:r>
        <w:t>If the player dies before reaching the top of the tower, a death animation and sound will occur. Immediately after, a screen will pop up showing the player’s time, score, and collectibles for the run. They can either press the “Main Menu” button or the “Go Again” button.</w:t>
      </w:r>
    </w:p>
    <w:p w14:paraId="3E233F54" w14:textId="118EC5A6" w:rsidR="00842E82" w:rsidRPr="0053632E" w:rsidRDefault="00842E82" w:rsidP="004F1030">
      <w:pPr>
        <w:pStyle w:val="Heading2"/>
        <w:rPr>
          <w:u w:val="single"/>
        </w:rPr>
      </w:pPr>
      <w:r w:rsidRPr="0053632E">
        <w:rPr>
          <w:u w:val="single"/>
        </w:rPr>
        <w:t>Asset List</w:t>
      </w:r>
    </w:p>
    <w:p w14:paraId="5E1622C1" w14:textId="166D818E" w:rsidR="000B6D05" w:rsidRDefault="000B6D05" w:rsidP="000B6D05"/>
    <w:p w14:paraId="342840A8" w14:textId="6A12CD40" w:rsidR="00842E82" w:rsidRDefault="0053632E" w:rsidP="006C2850">
      <w:pPr>
        <w:pStyle w:val="Heading3"/>
      </w:pPr>
      <w:r>
        <w:t>Hero</w:t>
      </w:r>
      <w:r w:rsidR="00842E82" w:rsidRPr="00D45338">
        <w:t xml:space="preserve"> </w:t>
      </w:r>
      <w:r>
        <w:t>Sprites</w:t>
      </w:r>
      <w:r w:rsidR="00842E82" w:rsidRPr="00D45338">
        <w:t xml:space="preserve">: </w:t>
      </w:r>
    </w:p>
    <w:p w14:paraId="5A484FC7" w14:textId="23295FCF" w:rsidR="0053632E" w:rsidRDefault="0053632E" w:rsidP="0053632E"/>
    <w:p w14:paraId="4670B63F" w14:textId="77777777" w:rsidR="0053632E" w:rsidRDefault="0053632E" w:rsidP="0053632E">
      <w:pPr>
        <w:pStyle w:val="ListParagraph"/>
        <w:numPr>
          <w:ilvl w:val="0"/>
          <w:numId w:val="6"/>
        </w:numPr>
      </w:pPr>
      <w:r>
        <w:t>Base</w:t>
      </w:r>
    </w:p>
    <w:p w14:paraId="6D0C608E" w14:textId="77777777" w:rsidR="0053632E" w:rsidRDefault="0053632E" w:rsidP="0053632E">
      <w:pPr>
        <w:pStyle w:val="ListParagraph"/>
        <w:numPr>
          <w:ilvl w:val="0"/>
          <w:numId w:val="6"/>
        </w:numPr>
      </w:pPr>
      <w:r>
        <w:t>Running/Moving</w:t>
      </w:r>
    </w:p>
    <w:p w14:paraId="0EE12758" w14:textId="77777777" w:rsidR="0053632E" w:rsidRDefault="0053632E" w:rsidP="0053632E">
      <w:pPr>
        <w:pStyle w:val="ListParagraph"/>
        <w:numPr>
          <w:ilvl w:val="0"/>
          <w:numId w:val="6"/>
        </w:numPr>
      </w:pPr>
      <w:r>
        <w:t>Jumping</w:t>
      </w:r>
    </w:p>
    <w:p w14:paraId="6EAF02E7" w14:textId="77777777" w:rsidR="0053632E" w:rsidRDefault="0053632E" w:rsidP="0053632E">
      <w:pPr>
        <w:pStyle w:val="ListParagraph"/>
        <w:numPr>
          <w:ilvl w:val="0"/>
          <w:numId w:val="6"/>
        </w:numPr>
      </w:pPr>
      <w:r>
        <w:t>Wall Grab</w:t>
      </w:r>
    </w:p>
    <w:p w14:paraId="4B0F5100" w14:textId="77777777" w:rsidR="0053632E" w:rsidRDefault="0053632E" w:rsidP="0053632E">
      <w:pPr>
        <w:pStyle w:val="ListParagraph"/>
        <w:numPr>
          <w:ilvl w:val="0"/>
          <w:numId w:val="6"/>
        </w:numPr>
      </w:pPr>
      <w:r>
        <w:t>Death</w:t>
      </w:r>
    </w:p>
    <w:p w14:paraId="25A35B39" w14:textId="77777777" w:rsidR="0053632E" w:rsidRPr="000B6D05" w:rsidRDefault="0053632E" w:rsidP="0053632E">
      <w:pPr>
        <w:pStyle w:val="ListParagraph"/>
        <w:numPr>
          <w:ilvl w:val="0"/>
          <w:numId w:val="6"/>
        </w:numPr>
      </w:pPr>
      <w:r>
        <w:t>Looking Up</w:t>
      </w:r>
    </w:p>
    <w:p w14:paraId="054D4BDD" w14:textId="77777777" w:rsidR="0053632E" w:rsidRPr="0053632E" w:rsidRDefault="0053632E" w:rsidP="0053632E"/>
    <w:p w14:paraId="4352EC4C" w14:textId="2FA41B96" w:rsidR="00452A46" w:rsidRDefault="00452A46" w:rsidP="000B6D05"/>
    <w:tbl>
      <w:tblPr>
        <w:tblStyle w:val="TableGrid"/>
        <w:tblW w:w="0" w:type="auto"/>
        <w:tblLook w:val="04A0" w:firstRow="1" w:lastRow="0" w:firstColumn="1" w:lastColumn="0" w:noHBand="0" w:noVBand="1"/>
      </w:tblPr>
      <w:tblGrid>
        <w:gridCol w:w="4675"/>
        <w:gridCol w:w="4675"/>
      </w:tblGrid>
      <w:tr w:rsidR="00C94080" w14:paraId="257E25D9" w14:textId="77777777" w:rsidTr="00930D88">
        <w:trPr>
          <w:trHeight w:val="4040"/>
        </w:trPr>
        <w:tc>
          <w:tcPr>
            <w:tcW w:w="4675" w:type="dxa"/>
          </w:tcPr>
          <w:p w14:paraId="004ED50E" w14:textId="77777777" w:rsidR="00C94080" w:rsidRDefault="00C94080" w:rsidP="00C94080">
            <w:pPr>
              <w:pStyle w:val="Heading2"/>
              <w:outlineLvl w:val="1"/>
              <w:rPr>
                <w:i/>
              </w:rPr>
            </w:pPr>
            <w:r>
              <w:lastRenderedPageBreak/>
              <w:t>Environment Models</w:t>
            </w:r>
            <w:r w:rsidRPr="00D45338">
              <w:rPr>
                <w:i/>
              </w:rPr>
              <w:t xml:space="preserve"> </w:t>
            </w:r>
          </w:p>
          <w:p w14:paraId="016E016B" w14:textId="77777777" w:rsidR="00A070E6" w:rsidRDefault="00A070E6" w:rsidP="00C94080">
            <w:pPr>
              <w:rPr>
                <w:i/>
              </w:rPr>
            </w:pPr>
          </w:p>
          <w:p w14:paraId="1C25D78F" w14:textId="37743DA7" w:rsidR="0053632E" w:rsidRDefault="0053632E" w:rsidP="00C94080">
            <w:pPr>
              <w:rPr>
                <w:i/>
              </w:rPr>
            </w:pPr>
            <w:r>
              <w:rPr>
                <w:i/>
              </w:rPr>
              <w:t>Tiles:</w:t>
            </w:r>
          </w:p>
          <w:p w14:paraId="1DFE2869" w14:textId="734F85D2" w:rsidR="00C94080" w:rsidRPr="00D45338" w:rsidRDefault="0053632E" w:rsidP="00C94080">
            <w:pPr>
              <w:rPr>
                <w:i/>
              </w:rPr>
            </w:pPr>
            <w:r>
              <w:rPr>
                <w:i/>
              </w:rPr>
              <w:t>Lava</w:t>
            </w:r>
          </w:p>
          <w:p w14:paraId="3A611691" w14:textId="0A442516" w:rsidR="00C94080" w:rsidRPr="00D45338" w:rsidRDefault="0053632E" w:rsidP="00C94080">
            <w:pPr>
              <w:rPr>
                <w:i/>
              </w:rPr>
            </w:pPr>
            <w:r>
              <w:rPr>
                <w:i/>
              </w:rPr>
              <w:t>Moss</w:t>
            </w:r>
          </w:p>
          <w:p w14:paraId="12916691" w14:textId="1105B4D7" w:rsidR="00C94080" w:rsidRDefault="0053632E" w:rsidP="00C94080">
            <w:pPr>
              <w:rPr>
                <w:i/>
              </w:rPr>
            </w:pPr>
            <w:r>
              <w:rPr>
                <w:i/>
              </w:rPr>
              <w:t>Stone for the background tower</w:t>
            </w:r>
          </w:p>
          <w:p w14:paraId="1B13F814" w14:textId="22F76816" w:rsidR="0053632E" w:rsidRDefault="0053632E" w:rsidP="00C94080">
            <w:pPr>
              <w:rPr>
                <w:i/>
              </w:rPr>
            </w:pPr>
            <w:r>
              <w:rPr>
                <w:i/>
              </w:rPr>
              <w:t>Stone for the platforms</w:t>
            </w:r>
          </w:p>
          <w:p w14:paraId="0860CE84" w14:textId="060AE4EE" w:rsidR="0053632E" w:rsidRDefault="0053632E" w:rsidP="00C94080">
            <w:pPr>
              <w:rPr>
                <w:i/>
              </w:rPr>
            </w:pPr>
            <w:r>
              <w:rPr>
                <w:i/>
              </w:rPr>
              <w:t>Windows</w:t>
            </w:r>
          </w:p>
          <w:p w14:paraId="6AFD3262" w14:textId="7D8BFB2E" w:rsidR="0053632E" w:rsidRPr="00C94080" w:rsidRDefault="0053632E" w:rsidP="00C94080">
            <w:pPr>
              <w:rPr>
                <w:i/>
              </w:rPr>
            </w:pPr>
            <w:r>
              <w:rPr>
                <w:i/>
              </w:rPr>
              <w:t>Paintings/Banners</w:t>
            </w:r>
          </w:p>
          <w:p w14:paraId="74F9B35B" w14:textId="77777777" w:rsidR="00C94080" w:rsidRDefault="00C94080" w:rsidP="00842E82">
            <w:pPr>
              <w:rPr>
                <w:i/>
              </w:rPr>
            </w:pPr>
          </w:p>
        </w:tc>
        <w:tc>
          <w:tcPr>
            <w:tcW w:w="4675" w:type="dxa"/>
          </w:tcPr>
          <w:p w14:paraId="4056E4A2" w14:textId="77777777" w:rsidR="00C94080" w:rsidRPr="00D45338" w:rsidRDefault="00C94080" w:rsidP="00C94080">
            <w:pPr>
              <w:pStyle w:val="Heading2"/>
              <w:outlineLvl w:val="1"/>
            </w:pPr>
            <w:r w:rsidRPr="00D45338">
              <w:t>Audio</w:t>
            </w:r>
          </w:p>
          <w:p w14:paraId="55AB7FD1" w14:textId="77777777" w:rsidR="00A070E6" w:rsidRDefault="00A070E6" w:rsidP="00C94080"/>
          <w:p w14:paraId="36FA9A29" w14:textId="53499D64" w:rsidR="00A070E6" w:rsidRPr="00A070E6" w:rsidRDefault="00A070E6" w:rsidP="00C94080">
            <w:pPr>
              <w:rPr>
                <w:i/>
              </w:rPr>
            </w:pPr>
            <w:r>
              <w:rPr>
                <w:i/>
              </w:rPr>
              <w:t>Background music for main menu, options, high score section, &amp; credits</w:t>
            </w:r>
            <w:r w:rsidR="00C94080">
              <w:tab/>
            </w:r>
          </w:p>
          <w:p w14:paraId="608DF3B7" w14:textId="1BE18D68" w:rsidR="00C94080" w:rsidRPr="00D45338" w:rsidRDefault="00A070E6" w:rsidP="00C94080">
            <w:pPr>
              <w:rPr>
                <w:i/>
              </w:rPr>
            </w:pPr>
            <w:r>
              <w:rPr>
                <w:i/>
              </w:rPr>
              <w:t>Background music for gameplay</w:t>
            </w:r>
          </w:p>
          <w:p w14:paraId="42215A68" w14:textId="2F5F845A" w:rsidR="00C94080" w:rsidRDefault="00C94080" w:rsidP="00C94080">
            <w:pPr>
              <w:rPr>
                <w:i/>
              </w:rPr>
            </w:pPr>
            <w:r w:rsidRPr="00D45338">
              <w:rPr>
                <w:i/>
              </w:rPr>
              <w:t>Ending music</w:t>
            </w:r>
          </w:p>
          <w:p w14:paraId="7E654C2E" w14:textId="6ACB27B6" w:rsidR="00A070E6" w:rsidRPr="00D45338" w:rsidRDefault="00A070E6" w:rsidP="00C94080">
            <w:pPr>
              <w:rPr>
                <w:i/>
              </w:rPr>
            </w:pPr>
            <w:r>
              <w:rPr>
                <w:i/>
              </w:rPr>
              <w:t>Lava growling/bubbling/rising continuous sound</w:t>
            </w:r>
          </w:p>
          <w:p w14:paraId="1496133D" w14:textId="2A1532E7" w:rsidR="00C94080" w:rsidRPr="00D45338" w:rsidRDefault="00C94080" w:rsidP="00C94080">
            <w:pPr>
              <w:rPr>
                <w:i/>
              </w:rPr>
            </w:pPr>
            <w:r w:rsidRPr="00D45338">
              <w:rPr>
                <w:i/>
              </w:rPr>
              <w:t>Sound effects</w:t>
            </w:r>
          </w:p>
          <w:p w14:paraId="5C6CBB43" w14:textId="0138AB66" w:rsidR="00C94080" w:rsidRDefault="00C94080" w:rsidP="00C94080">
            <w:r>
              <w:tab/>
            </w:r>
            <w:r w:rsidR="00A070E6">
              <w:t>Clicking sound (menu)</w:t>
            </w:r>
          </w:p>
          <w:p w14:paraId="5258EAB5" w14:textId="6E602411" w:rsidR="00C94080" w:rsidRDefault="00C94080" w:rsidP="00C94080">
            <w:r>
              <w:tab/>
            </w:r>
            <w:r w:rsidR="00A070E6">
              <w:t>Jump sound</w:t>
            </w:r>
          </w:p>
          <w:p w14:paraId="3830F4C6" w14:textId="4108852A" w:rsidR="00C94080" w:rsidRDefault="00C94080" w:rsidP="00C94080">
            <w:r>
              <w:tab/>
            </w:r>
            <w:r w:rsidR="00A070E6">
              <w:t>Walking sound</w:t>
            </w:r>
          </w:p>
          <w:p w14:paraId="492B33A9" w14:textId="7D772179" w:rsidR="00C94080" w:rsidRDefault="00C94080" w:rsidP="00C94080">
            <w:r>
              <w:tab/>
            </w:r>
            <w:r w:rsidR="00A070E6">
              <w:t>Wall grab sound</w:t>
            </w:r>
          </w:p>
          <w:p w14:paraId="2A3A2F4C" w14:textId="69A000BF" w:rsidR="00A070E6" w:rsidRDefault="00A070E6" w:rsidP="00A070E6">
            <w:r>
              <w:tab/>
              <w:t>Death sound</w:t>
            </w:r>
          </w:p>
          <w:p w14:paraId="55C2B283" w14:textId="0DB4A1C9" w:rsidR="00A070E6" w:rsidRDefault="00A070E6" w:rsidP="00A070E6">
            <w:r>
              <w:tab/>
              <w:t>Platform crumbling sound</w:t>
            </w:r>
          </w:p>
          <w:p w14:paraId="36EC5984" w14:textId="77777777" w:rsidR="00A070E6" w:rsidRDefault="00A070E6" w:rsidP="00C94080"/>
          <w:p w14:paraId="1EA7510A" w14:textId="77777777" w:rsidR="00A070E6" w:rsidRDefault="00A070E6" w:rsidP="00C94080"/>
          <w:p w14:paraId="2A62A5C4" w14:textId="77777777" w:rsidR="00C94080" w:rsidRDefault="00C94080" w:rsidP="00842E82">
            <w:pPr>
              <w:rPr>
                <w:i/>
              </w:rPr>
            </w:pPr>
          </w:p>
        </w:tc>
      </w:tr>
    </w:tbl>
    <w:p w14:paraId="4A1B3013" w14:textId="62CE0C1A" w:rsidR="00422463" w:rsidRPr="00422463" w:rsidRDefault="001309F3" w:rsidP="00842E82">
      <w:r>
        <w:tab/>
      </w:r>
      <w:r>
        <w:tab/>
      </w:r>
    </w:p>
    <w:p w14:paraId="157872DE" w14:textId="67A289DC" w:rsidR="0095579C" w:rsidRPr="00DF01DD" w:rsidRDefault="0095579C" w:rsidP="00842E82">
      <w:pPr>
        <w:rPr>
          <w:i/>
        </w:rPr>
      </w:pPr>
      <w:r>
        <w:rPr>
          <w:b/>
        </w:rPr>
        <w:t>----------------------------------------------------------------------------------------------------------------------------</w:t>
      </w:r>
    </w:p>
    <w:p w14:paraId="01B21A16" w14:textId="0F6D2289" w:rsidR="002460C0" w:rsidRDefault="002460C0" w:rsidP="00452A46">
      <w:pPr>
        <w:pStyle w:val="Heading2"/>
      </w:pPr>
      <w:r w:rsidRPr="0095579C">
        <w:t>Task List</w:t>
      </w:r>
    </w:p>
    <w:p w14:paraId="5746F051" w14:textId="352CF80C" w:rsidR="00EE5E5B" w:rsidRPr="0095579C" w:rsidRDefault="00EE5E5B" w:rsidP="00842E82">
      <w:pPr>
        <w:rPr>
          <w:b/>
        </w:rPr>
      </w:pPr>
      <w:r>
        <w:rPr>
          <w:b/>
        </w:rPr>
        <w:t>(Add completion dates to the list to make sure work is turned in by the due dates)</w:t>
      </w:r>
    </w:p>
    <w:p w14:paraId="00D9269B" w14:textId="0C890D77" w:rsidR="002460C0" w:rsidRDefault="002460C0" w:rsidP="0095579C">
      <w:pPr>
        <w:pStyle w:val="ListParagraph"/>
        <w:numPr>
          <w:ilvl w:val="0"/>
          <w:numId w:val="2"/>
        </w:numPr>
      </w:pPr>
      <w:r>
        <w:t xml:space="preserve">Complete GDD and </w:t>
      </w:r>
      <w:r w:rsidR="00BA106E">
        <w:t>document</w:t>
      </w:r>
      <w:r w:rsidR="00896DE0">
        <w:t xml:space="preserve"> </w:t>
      </w:r>
      <w:r w:rsidR="00BA106E">
        <w:t>(10/11/2021, 11:59 PM KST)</w:t>
      </w:r>
    </w:p>
    <w:p w14:paraId="718E5214" w14:textId="73864528" w:rsidR="0095579C" w:rsidRDefault="0095579C" w:rsidP="0095579C">
      <w:pPr>
        <w:pStyle w:val="ListParagraph"/>
        <w:numPr>
          <w:ilvl w:val="0"/>
          <w:numId w:val="2"/>
        </w:numPr>
      </w:pPr>
      <w:r>
        <w:t xml:space="preserve">Draw level </w:t>
      </w:r>
      <w:r w:rsidR="000B6D05">
        <w:t xml:space="preserve">designs </w:t>
      </w:r>
    </w:p>
    <w:p w14:paraId="0F6EBBAC" w14:textId="0BAB261F" w:rsidR="00BA106E" w:rsidRDefault="00BA106E" w:rsidP="00BA106E">
      <w:pPr>
        <w:pStyle w:val="ListParagraph"/>
        <w:numPr>
          <w:ilvl w:val="0"/>
          <w:numId w:val="2"/>
        </w:numPr>
      </w:pPr>
      <w:r>
        <w:t>Assemble basic level structure in Unity, with blank box objects that can easily have tile sprites put onto them</w:t>
      </w:r>
    </w:p>
    <w:p w14:paraId="0117F716" w14:textId="4680930B" w:rsidR="00BA106E" w:rsidRDefault="00BA106E" w:rsidP="0095579C">
      <w:pPr>
        <w:pStyle w:val="ListParagraph"/>
        <w:numPr>
          <w:ilvl w:val="0"/>
          <w:numId w:val="2"/>
        </w:numPr>
      </w:pPr>
      <w:r>
        <w:t>Program basic movement, platforming, death sequence in game</w:t>
      </w:r>
    </w:p>
    <w:p w14:paraId="4D95F91E" w14:textId="77289F92" w:rsidR="00BA106E" w:rsidRDefault="00BA106E" w:rsidP="0095579C">
      <w:pPr>
        <w:pStyle w:val="ListParagraph"/>
        <w:numPr>
          <w:ilvl w:val="0"/>
          <w:numId w:val="2"/>
        </w:numPr>
      </w:pPr>
      <w:r>
        <w:t>Playtest</w:t>
      </w:r>
    </w:p>
    <w:p w14:paraId="6C7E9ED8" w14:textId="40740813" w:rsidR="00BA106E" w:rsidRDefault="00BA106E" w:rsidP="0095579C">
      <w:pPr>
        <w:pStyle w:val="ListParagraph"/>
        <w:numPr>
          <w:ilvl w:val="0"/>
          <w:numId w:val="2"/>
        </w:numPr>
      </w:pPr>
      <w:r>
        <w:t>Create menu scene and connect it with game scene</w:t>
      </w:r>
    </w:p>
    <w:p w14:paraId="3E6694AC" w14:textId="2D41C46B" w:rsidR="00BA106E" w:rsidRDefault="00BA106E" w:rsidP="0095579C">
      <w:pPr>
        <w:pStyle w:val="ListParagraph"/>
        <w:numPr>
          <w:ilvl w:val="0"/>
          <w:numId w:val="2"/>
        </w:numPr>
      </w:pPr>
      <w:r>
        <w:t>Create other scenes and connect them to each other, to have working network of game scenes</w:t>
      </w:r>
    </w:p>
    <w:p w14:paraId="4F19130A" w14:textId="170FB3B9" w:rsidR="00BA106E" w:rsidRDefault="00BA106E" w:rsidP="0095579C">
      <w:pPr>
        <w:pStyle w:val="ListParagraph"/>
        <w:numPr>
          <w:ilvl w:val="0"/>
          <w:numId w:val="2"/>
        </w:numPr>
      </w:pPr>
      <w:r>
        <w:t>Playtest</w:t>
      </w:r>
    </w:p>
    <w:p w14:paraId="506E7D7F" w14:textId="1D1C9727" w:rsidR="00543DC5" w:rsidRDefault="000D6D82" w:rsidP="0095579C">
      <w:pPr>
        <w:pStyle w:val="ListParagraph"/>
        <w:numPr>
          <w:ilvl w:val="0"/>
          <w:numId w:val="2"/>
        </w:numPr>
      </w:pPr>
      <w:r>
        <w:t>Receive hero sprite assets from Yoon-Seok</w:t>
      </w:r>
    </w:p>
    <w:p w14:paraId="6CDF6478" w14:textId="79C5A803" w:rsidR="000D6D82" w:rsidRDefault="000D6D82" w:rsidP="0095579C">
      <w:pPr>
        <w:pStyle w:val="ListParagraph"/>
        <w:numPr>
          <w:ilvl w:val="0"/>
          <w:numId w:val="2"/>
        </w:numPr>
      </w:pPr>
      <w:r>
        <w:t>Program sprite animation into Hero character</w:t>
      </w:r>
    </w:p>
    <w:p w14:paraId="1FFC42C3" w14:textId="1000253A" w:rsidR="000D6D82" w:rsidRDefault="000D6D82" w:rsidP="0095579C">
      <w:pPr>
        <w:pStyle w:val="ListParagraph"/>
        <w:numPr>
          <w:ilvl w:val="0"/>
          <w:numId w:val="2"/>
        </w:numPr>
      </w:pPr>
      <w:r>
        <w:t>Receive tile assets from Yoon-Seok</w:t>
      </w:r>
    </w:p>
    <w:p w14:paraId="5C066AA9" w14:textId="37C4D5AE" w:rsidR="000D6D82" w:rsidRDefault="000D6D82" w:rsidP="000D6D82">
      <w:pPr>
        <w:pStyle w:val="ListParagraph"/>
        <w:numPr>
          <w:ilvl w:val="0"/>
          <w:numId w:val="2"/>
        </w:numPr>
      </w:pPr>
      <w:r>
        <w:t>Replace box objects for platforming, as well as background objects, with new tile assets</w:t>
      </w:r>
    </w:p>
    <w:p w14:paraId="7ECB4D3E" w14:textId="15463D92" w:rsidR="000D6D82" w:rsidRDefault="000D6D82" w:rsidP="0095579C">
      <w:pPr>
        <w:pStyle w:val="ListParagraph"/>
        <w:numPr>
          <w:ilvl w:val="0"/>
          <w:numId w:val="2"/>
        </w:numPr>
      </w:pPr>
      <w:r>
        <w:t>Receive HUD &amp; menu assets from Yoon-Seok</w:t>
      </w:r>
    </w:p>
    <w:p w14:paraId="42B4B6D9" w14:textId="7D87141A" w:rsidR="000D6D82" w:rsidRDefault="000D6D82" w:rsidP="0095579C">
      <w:pPr>
        <w:pStyle w:val="ListParagraph"/>
        <w:numPr>
          <w:ilvl w:val="0"/>
          <w:numId w:val="2"/>
        </w:numPr>
      </w:pPr>
      <w:r>
        <w:t>Add in HUD and menu assets to the menu screens</w:t>
      </w:r>
    </w:p>
    <w:p w14:paraId="421B12F2" w14:textId="12492494" w:rsidR="000D6D82" w:rsidRDefault="000D6D82" w:rsidP="0095579C">
      <w:pPr>
        <w:pStyle w:val="ListParagraph"/>
        <w:numPr>
          <w:ilvl w:val="0"/>
          <w:numId w:val="2"/>
        </w:numPr>
      </w:pPr>
      <w:r>
        <w:t>Receive background music assets from Yoon-Seok</w:t>
      </w:r>
    </w:p>
    <w:p w14:paraId="1B0CF7B7" w14:textId="33892159" w:rsidR="003E4DB6" w:rsidRDefault="003E4DB6" w:rsidP="0095579C">
      <w:pPr>
        <w:pStyle w:val="ListParagraph"/>
        <w:numPr>
          <w:ilvl w:val="0"/>
          <w:numId w:val="2"/>
        </w:numPr>
      </w:pPr>
      <w:r>
        <w:t>Program in background music instructions and looping</w:t>
      </w:r>
    </w:p>
    <w:p w14:paraId="2ED11C50" w14:textId="549EF2B0" w:rsidR="003E4DB6" w:rsidRDefault="003E4DB6" w:rsidP="0095579C">
      <w:pPr>
        <w:pStyle w:val="ListParagraph"/>
        <w:numPr>
          <w:ilvl w:val="0"/>
          <w:numId w:val="2"/>
        </w:numPr>
      </w:pPr>
      <w:r>
        <w:t>Receive sound effec</w:t>
      </w:r>
      <w:r w:rsidR="00E03973">
        <w:t>ts from Yoon-Seok</w:t>
      </w:r>
    </w:p>
    <w:p w14:paraId="70D13CE0" w14:textId="29724027" w:rsidR="00E03973" w:rsidRDefault="00E03973" w:rsidP="0095579C">
      <w:pPr>
        <w:pStyle w:val="ListParagraph"/>
        <w:numPr>
          <w:ilvl w:val="0"/>
          <w:numId w:val="2"/>
        </w:numPr>
      </w:pPr>
      <w:r>
        <w:t>Program in sound effects when they’re supposed to play</w:t>
      </w:r>
    </w:p>
    <w:p w14:paraId="3F264591" w14:textId="43A4F2A5" w:rsidR="00E03973" w:rsidRDefault="00E03973" w:rsidP="00E03973">
      <w:r>
        <w:t>Hopefully this project will be worked on every day, and it will be commited &amp; pushed to source control every day.</w:t>
      </w:r>
    </w:p>
    <w:p w14:paraId="2FB01647" w14:textId="3A47B28E" w:rsidR="00E03973" w:rsidRDefault="00E03973" w:rsidP="00BA106E"/>
    <w:p w14:paraId="6E784BF2" w14:textId="24F39537" w:rsidR="00BA106E" w:rsidRDefault="00BA106E" w:rsidP="00BA106E">
      <w:r>
        <w:t>---------------------------------------</w:t>
      </w:r>
    </w:p>
    <w:p w14:paraId="1ADA35DF" w14:textId="5E9AADF4" w:rsidR="002460C0" w:rsidRDefault="00BA106E" w:rsidP="0095579C">
      <w:pPr>
        <w:pStyle w:val="ListParagraph"/>
        <w:numPr>
          <w:ilvl w:val="0"/>
          <w:numId w:val="2"/>
        </w:numPr>
      </w:pPr>
      <w:r>
        <w:t>Create concept art for hero character</w:t>
      </w:r>
    </w:p>
    <w:p w14:paraId="67011C5D" w14:textId="0E105F74" w:rsidR="002460C0" w:rsidRDefault="00BA106E" w:rsidP="0095579C">
      <w:pPr>
        <w:pStyle w:val="ListParagraph"/>
        <w:numPr>
          <w:ilvl w:val="0"/>
          <w:numId w:val="2"/>
        </w:numPr>
      </w:pPr>
      <w:r>
        <w:t>Create base character sprite</w:t>
      </w:r>
    </w:p>
    <w:p w14:paraId="06FFB90C" w14:textId="7A1DDB94" w:rsidR="00543DC5" w:rsidRDefault="00BA106E" w:rsidP="00543DC5">
      <w:pPr>
        <w:pStyle w:val="ListParagraph"/>
        <w:numPr>
          <w:ilvl w:val="0"/>
          <w:numId w:val="2"/>
        </w:numPr>
      </w:pPr>
      <w:r>
        <w:t>Create sprites for animation</w:t>
      </w:r>
      <w:r w:rsidR="00896DE0">
        <w:t xml:space="preserve"> </w:t>
      </w:r>
    </w:p>
    <w:p w14:paraId="0A384A70" w14:textId="67E0880B" w:rsidR="002460C0" w:rsidRDefault="00543DC5" w:rsidP="0095579C">
      <w:pPr>
        <w:pStyle w:val="ListParagraph"/>
        <w:numPr>
          <w:ilvl w:val="0"/>
          <w:numId w:val="2"/>
        </w:numPr>
      </w:pPr>
      <w:r>
        <w:t>Send assets over to Raphael</w:t>
      </w:r>
    </w:p>
    <w:p w14:paraId="53BFFC9C" w14:textId="495EA83D" w:rsidR="00BA106E" w:rsidRDefault="00BA106E" w:rsidP="0095579C">
      <w:pPr>
        <w:pStyle w:val="ListParagraph"/>
        <w:numPr>
          <w:ilvl w:val="0"/>
          <w:numId w:val="2"/>
        </w:numPr>
      </w:pPr>
      <w:r>
        <w:t xml:space="preserve">Create tiles for platforming </w:t>
      </w:r>
    </w:p>
    <w:p w14:paraId="36167FCD" w14:textId="697848B7" w:rsidR="002460C0" w:rsidRDefault="00BA106E" w:rsidP="0095579C">
      <w:pPr>
        <w:pStyle w:val="ListParagraph"/>
        <w:numPr>
          <w:ilvl w:val="0"/>
          <w:numId w:val="2"/>
        </w:numPr>
      </w:pPr>
      <w:r>
        <w:t>Create tiles for background tower</w:t>
      </w:r>
    </w:p>
    <w:p w14:paraId="468A7B5B" w14:textId="1AB859D7" w:rsidR="00543DC5" w:rsidRDefault="00543DC5" w:rsidP="0095579C">
      <w:pPr>
        <w:pStyle w:val="ListParagraph"/>
        <w:numPr>
          <w:ilvl w:val="0"/>
          <w:numId w:val="2"/>
        </w:numPr>
      </w:pPr>
      <w:r>
        <w:t>Create tiles for lava</w:t>
      </w:r>
    </w:p>
    <w:p w14:paraId="2D5B47DA" w14:textId="72658427" w:rsidR="00543DC5" w:rsidRDefault="00543DC5" w:rsidP="0095579C">
      <w:pPr>
        <w:pStyle w:val="ListParagraph"/>
        <w:numPr>
          <w:ilvl w:val="0"/>
          <w:numId w:val="2"/>
        </w:numPr>
      </w:pPr>
      <w:r>
        <w:t>Send assets over to Raphael</w:t>
      </w:r>
    </w:p>
    <w:p w14:paraId="65FD205F" w14:textId="1E27701C" w:rsidR="00543DC5" w:rsidRDefault="0095579C" w:rsidP="00543DC5">
      <w:pPr>
        <w:pStyle w:val="ListParagraph"/>
        <w:numPr>
          <w:ilvl w:val="0"/>
          <w:numId w:val="2"/>
        </w:numPr>
      </w:pPr>
      <w:r>
        <w:t>Create HUD images</w:t>
      </w:r>
      <w:r w:rsidR="00896DE0">
        <w:t xml:space="preserve"> </w:t>
      </w:r>
    </w:p>
    <w:p w14:paraId="6A04AF1F" w14:textId="78B5F026" w:rsidR="00543DC5" w:rsidRDefault="00543DC5" w:rsidP="00543DC5">
      <w:pPr>
        <w:pStyle w:val="ListParagraph"/>
        <w:numPr>
          <w:ilvl w:val="0"/>
          <w:numId w:val="2"/>
        </w:numPr>
      </w:pPr>
      <w:r>
        <w:t>Create menu assets (text, boxes, graphics/images, etc.)</w:t>
      </w:r>
    </w:p>
    <w:p w14:paraId="7B93FC9F" w14:textId="0DE4A161" w:rsidR="00543DC5" w:rsidRDefault="00543DC5" w:rsidP="00543DC5">
      <w:pPr>
        <w:pStyle w:val="ListParagraph"/>
        <w:numPr>
          <w:ilvl w:val="0"/>
          <w:numId w:val="2"/>
        </w:numPr>
      </w:pPr>
      <w:r>
        <w:t>Send assets over to Raphael</w:t>
      </w:r>
    </w:p>
    <w:p w14:paraId="7AD4EAFE" w14:textId="367E163A" w:rsidR="0095579C" w:rsidRDefault="00543DC5" w:rsidP="00543DC5">
      <w:r>
        <w:t>-----------------------------------------</w:t>
      </w:r>
    </w:p>
    <w:p w14:paraId="09049AC7" w14:textId="41451D02" w:rsidR="00202C03" w:rsidRDefault="00543DC5" w:rsidP="00543DC5">
      <w:pPr>
        <w:pStyle w:val="ListParagraph"/>
        <w:numPr>
          <w:ilvl w:val="0"/>
          <w:numId w:val="2"/>
        </w:numPr>
      </w:pPr>
      <w:r>
        <w:t>Create background music for</w:t>
      </w:r>
    </w:p>
    <w:p w14:paraId="1376A4B4" w14:textId="3D27184F" w:rsidR="00543DC5" w:rsidRDefault="00543DC5" w:rsidP="00543DC5">
      <w:pPr>
        <w:pStyle w:val="ListParagraph"/>
        <w:numPr>
          <w:ilvl w:val="1"/>
          <w:numId w:val="2"/>
        </w:numPr>
      </w:pPr>
      <w:r>
        <w:t>Menu screens</w:t>
      </w:r>
    </w:p>
    <w:p w14:paraId="1FDC7162" w14:textId="2B6AB75F" w:rsidR="00543DC5" w:rsidRDefault="00543DC5" w:rsidP="00543DC5">
      <w:pPr>
        <w:pStyle w:val="ListParagraph"/>
        <w:numPr>
          <w:ilvl w:val="1"/>
          <w:numId w:val="2"/>
        </w:numPr>
      </w:pPr>
      <w:r>
        <w:t>Main game</w:t>
      </w:r>
    </w:p>
    <w:p w14:paraId="380989C9" w14:textId="5B1B6503" w:rsidR="00543DC5" w:rsidRDefault="00543DC5" w:rsidP="00543DC5">
      <w:pPr>
        <w:pStyle w:val="ListParagraph"/>
        <w:numPr>
          <w:ilvl w:val="0"/>
          <w:numId w:val="2"/>
        </w:numPr>
      </w:pPr>
      <w:r>
        <w:t>Create ending music (when you beat the game)</w:t>
      </w:r>
    </w:p>
    <w:p w14:paraId="44FF0D84" w14:textId="49AB7756" w:rsidR="00543DC5" w:rsidRDefault="000D6D82" w:rsidP="00543DC5">
      <w:pPr>
        <w:pStyle w:val="ListParagraph"/>
        <w:numPr>
          <w:ilvl w:val="0"/>
          <w:numId w:val="2"/>
        </w:numPr>
      </w:pPr>
      <w:r>
        <w:t>Create lava bubbling sound</w:t>
      </w:r>
    </w:p>
    <w:p w14:paraId="520E07F7" w14:textId="11E49894" w:rsidR="000D6D82" w:rsidRDefault="000D6D82" w:rsidP="00543DC5">
      <w:pPr>
        <w:pStyle w:val="ListParagraph"/>
        <w:numPr>
          <w:ilvl w:val="0"/>
          <w:numId w:val="2"/>
        </w:numPr>
      </w:pPr>
      <w:r>
        <w:t>Send assets to Raphael</w:t>
      </w:r>
    </w:p>
    <w:p w14:paraId="22873A7E" w14:textId="35E38638" w:rsidR="000D6D82" w:rsidRDefault="000D6D82" w:rsidP="00543DC5">
      <w:pPr>
        <w:pStyle w:val="ListParagraph"/>
        <w:numPr>
          <w:ilvl w:val="0"/>
          <w:numId w:val="2"/>
        </w:numPr>
      </w:pPr>
      <w:r>
        <w:t>Create all sound effects</w:t>
      </w:r>
    </w:p>
    <w:p w14:paraId="74A0DE5A" w14:textId="1BE85358" w:rsidR="000D6D82" w:rsidRDefault="000D6D82" w:rsidP="00543DC5">
      <w:pPr>
        <w:pStyle w:val="ListParagraph"/>
        <w:numPr>
          <w:ilvl w:val="0"/>
          <w:numId w:val="2"/>
        </w:numPr>
      </w:pPr>
      <w:r>
        <w:t>Send assets to Raphael</w:t>
      </w:r>
    </w:p>
    <w:p w14:paraId="2188CD93" w14:textId="77777777" w:rsidR="00202C03" w:rsidRDefault="00202C03" w:rsidP="00202C03"/>
    <w:p w14:paraId="7955E7D1" w14:textId="3F6EB889" w:rsidR="00A76F4D" w:rsidRPr="00A76F4D" w:rsidRDefault="00A76F4D" w:rsidP="00452A46">
      <w:pPr>
        <w:pStyle w:val="Heading2"/>
      </w:pPr>
      <w:r w:rsidRPr="00A76F4D">
        <w:t>Design Values</w:t>
      </w:r>
    </w:p>
    <w:p w14:paraId="1968CAA7" w14:textId="6B7A835E" w:rsidR="00A76F4D" w:rsidRPr="000B6D05" w:rsidRDefault="00A76F4D" w:rsidP="00A76F4D">
      <w:pPr>
        <w:pStyle w:val="NormalWeb"/>
        <w:spacing w:before="0" w:beforeAutospacing="0" w:after="240" w:afterAutospacing="0"/>
        <w:rPr>
          <w:rFonts w:asciiTheme="minorHAnsi" w:hAnsiTheme="minorHAnsi" w:cstheme="minorHAnsi"/>
          <w:color w:val="000000"/>
          <w:sz w:val="22"/>
          <w:szCs w:val="22"/>
        </w:rPr>
      </w:pPr>
      <w:r w:rsidRPr="000B6D05">
        <w:rPr>
          <w:rFonts w:asciiTheme="minorHAnsi" w:hAnsiTheme="minorHAnsi" w:cstheme="minorHAnsi"/>
          <w:color w:val="000000"/>
          <w:sz w:val="22"/>
          <w:szCs w:val="22"/>
        </w:rPr>
        <w:t>As a team create a document that defines your design values. The idea is that this document contains your guiding principles which won't change broadly. This document also sets up your scope and should be used to resolve questions about the future direction of the game idea.</w:t>
      </w:r>
      <w:r w:rsidR="004B25D4" w:rsidRPr="000B6D05">
        <w:rPr>
          <w:rFonts w:asciiTheme="minorHAnsi" w:hAnsiTheme="minorHAnsi" w:cstheme="minorHAnsi"/>
          <w:color w:val="000000"/>
          <w:sz w:val="22"/>
          <w:szCs w:val="22"/>
        </w:rPr>
        <w:t xml:space="preserve"> </w:t>
      </w:r>
      <w:r w:rsidR="00AC7364" w:rsidRPr="000B6D05">
        <w:rPr>
          <w:rFonts w:asciiTheme="minorHAnsi" w:hAnsiTheme="minorHAnsi" w:cstheme="minorHAnsi"/>
          <w:color w:val="000000"/>
          <w:sz w:val="22"/>
          <w:szCs w:val="22"/>
        </w:rPr>
        <w:t>In all cases</w:t>
      </w:r>
      <w:r w:rsidR="006C2EE9" w:rsidRPr="000B6D05">
        <w:rPr>
          <w:rFonts w:asciiTheme="minorHAnsi" w:hAnsiTheme="minorHAnsi" w:cstheme="minorHAnsi"/>
          <w:color w:val="000000"/>
          <w:sz w:val="22"/>
          <w:szCs w:val="22"/>
        </w:rPr>
        <w:t>,</w:t>
      </w:r>
      <w:r w:rsidR="00AC7364" w:rsidRPr="000B6D05">
        <w:rPr>
          <w:rFonts w:asciiTheme="minorHAnsi" w:hAnsiTheme="minorHAnsi" w:cstheme="minorHAnsi"/>
          <w:color w:val="000000"/>
          <w:sz w:val="22"/>
          <w:szCs w:val="22"/>
        </w:rPr>
        <w:t xml:space="preserve"> player refers to the human player.</w:t>
      </w:r>
    </w:p>
    <w:p w14:paraId="64333B3D" w14:textId="686950B4" w:rsidR="00A76F4D" w:rsidRDefault="00A76F4D" w:rsidP="00AC7D93">
      <w:pPr>
        <w:pStyle w:val="NormalWeb"/>
        <w:numPr>
          <w:ilvl w:val="0"/>
          <w:numId w:val="4"/>
        </w:numPr>
        <w:spacing w:before="0" w:beforeAutospacing="0" w:after="240" w:afterAutospacing="0"/>
        <w:rPr>
          <w:rFonts w:asciiTheme="minorHAnsi" w:hAnsiTheme="minorHAnsi" w:cstheme="minorHAnsi"/>
          <w:color w:val="000000"/>
          <w:sz w:val="22"/>
          <w:szCs w:val="22"/>
        </w:rPr>
      </w:pPr>
      <w:r w:rsidRPr="000B6D05">
        <w:rPr>
          <w:rFonts w:asciiTheme="minorHAnsi" w:hAnsiTheme="minorHAnsi" w:cstheme="minorHAnsi"/>
          <w:color w:val="000000"/>
          <w:sz w:val="22"/>
          <w:szCs w:val="22"/>
        </w:rPr>
        <w:t>Experience- What does the player get to do when playing and how does it make them feel physically and emotionally?</w:t>
      </w:r>
    </w:p>
    <w:p w14:paraId="2B4A09BF" w14:textId="0D996665" w:rsidR="0027304F" w:rsidRPr="000B6D05" w:rsidRDefault="0027304F" w:rsidP="0027304F">
      <w:pPr>
        <w:pStyle w:val="NormalWeb"/>
        <w:numPr>
          <w:ilvl w:val="1"/>
          <w:numId w:val="4"/>
        </w:numPr>
        <w:spacing w:before="0" w:beforeAutospacing="0" w:after="240" w:afterAutospacing="0"/>
        <w:rPr>
          <w:rFonts w:asciiTheme="minorHAnsi" w:hAnsiTheme="minorHAnsi" w:cstheme="minorHAnsi"/>
          <w:color w:val="000000"/>
          <w:sz w:val="22"/>
          <w:szCs w:val="22"/>
        </w:rPr>
      </w:pPr>
      <w:r>
        <w:rPr>
          <w:rFonts w:asciiTheme="minorHAnsi" w:hAnsiTheme="minorHAnsi" w:cstheme="minorHAnsi"/>
          <w:color w:val="000000"/>
          <w:sz w:val="22"/>
          <w:szCs w:val="22"/>
        </w:rPr>
        <w:t>The player gets to move left and right, jump and platform their way up the tower. It should give them a feeling of excitement and also slight pressure because of the rising lava. They should be intensely trying to climb upward and stay ahead of the lava.</w:t>
      </w:r>
    </w:p>
    <w:p w14:paraId="1C747372" w14:textId="50F9E763" w:rsidR="00A76F4D" w:rsidRDefault="00A76F4D" w:rsidP="00AC7D93">
      <w:pPr>
        <w:pStyle w:val="NormalWeb"/>
        <w:numPr>
          <w:ilvl w:val="0"/>
          <w:numId w:val="4"/>
        </w:numPr>
        <w:spacing w:before="0" w:beforeAutospacing="0" w:after="240" w:afterAutospacing="0"/>
        <w:rPr>
          <w:rFonts w:asciiTheme="minorHAnsi" w:hAnsiTheme="minorHAnsi" w:cstheme="minorHAnsi"/>
          <w:color w:val="000000"/>
          <w:sz w:val="22"/>
          <w:szCs w:val="22"/>
        </w:rPr>
      </w:pPr>
      <w:r w:rsidRPr="000B6D05">
        <w:rPr>
          <w:rFonts w:asciiTheme="minorHAnsi" w:hAnsiTheme="minorHAnsi" w:cstheme="minorHAnsi"/>
          <w:color w:val="000000"/>
          <w:sz w:val="22"/>
          <w:szCs w:val="22"/>
        </w:rPr>
        <w:t>Theme- What is the game about? How does it present this to players? What concepts, perspectives or experiences might the player encounter during play? How are these delivered, story, system modeling, metaphor?</w:t>
      </w:r>
    </w:p>
    <w:p w14:paraId="1E2EB1BC" w14:textId="08F1E0B5" w:rsidR="0027304F" w:rsidRPr="000B6D05" w:rsidRDefault="0027304F" w:rsidP="0027304F">
      <w:pPr>
        <w:pStyle w:val="NormalWeb"/>
        <w:numPr>
          <w:ilvl w:val="1"/>
          <w:numId w:val="4"/>
        </w:numPr>
        <w:spacing w:before="0" w:beforeAutospacing="0" w:after="240" w:afterAutospacing="0"/>
        <w:rPr>
          <w:rFonts w:asciiTheme="minorHAnsi" w:hAnsiTheme="minorHAnsi" w:cstheme="minorHAnsi"/>
          <w:color w:val="000000"/>
          <w:sz w:val="22"/>
          <w:szCs w:val="22"/>
        </w:rPr>
      </w:pPr>
      <w:r>
        <w:rPr>
          <w:rFonts w:asciiTheme="minorHAnsi" w:hAnsiTheme="minorHAnsi" w:cstheme="minorHAnsi"/>
          <w:color w:val="000000"/>
          <w:sz w:val="22"/>
          <w:szCs w:val="22"/>
        </w:rPr>
        <w:t>The game is about escaping from a tower, but it doesn’t have a very deep message.</w:t>
      </w:r>
      <w:r w:rsidR="0025169B">
        <w:rPr>
          <w:rFonts w:asciiTheme="minorHAnsi" w:hAnsiTheme="minorHAnsi" w:cstheme="minorHAnsi"/>
          <w:color w:val="000000"/>
          <w:sz w:val="22"/>
          <w:szCs w:val="22"/>
        </w:rPr>
        <w:t xml:space="preserve">  Very simple story, based on a easy-to-understand conundrum.</w:t>
      </w:r>
    </w:p>
    <w:p w14:paraId="3A7D9F8D" w14:textId="42464789" w:rsidR="00A76F4D" w:rsidRDefault="00A76F4D" w:rsidP="00AC7D93">
      <w:pPr>
        <w:pStyle w:val="NormalWeb"/>
        <w:numPr>
          <w:ilvl w:val="0"/>
          <w:numId w:val="4"/>
        </w:numPr>
        <w:spacing w:before="0" w:beforeAutospacing="0" w:after="240" w:afterAutospacing="0"/>
        <w:rPr>
          <w:rFonts w:asciiTheme="minorHAnsi" w:hAnsiTheme="minorHAnsi" w:cstheme="minorHAnsi"/>
          <w:color w:val="000000"/>
          <w:sz w:val="22"/>
          <w:szCs w:val="22"/>
        </w:rPr>
      </w:pPr>
      <w:r w:rsidRPr="000B6D05">
        <w:rPr>
          <w:rFonts w:asciiTheme="minorHAnsi" w:hAnsiTheme="minorHAnsi" w:cstheme="minorHAnsi"/>
          <w:color w:val="000000"/>
          <w:sz w:val="22"/>
          <w:szCs w:val="22"/>
        </w:rPr>
        <w:lastRenderedPageBreak/>
        <w:t>Point of View- What does the player see, hear or feel? From what cultural reference point? How are the game and the information within it represented graphically?</w:t>
      </w:r>
    </w:p>
    <w:p w14:paraId="1D332D10" w14:textId="0713511F" w:rsidR="0025169B" w:rsidRPr="000B6D05" w:rsidRDefault="0025169B" w:rsidP="0025169B">
      <w:pPr>
        <w:pStyle w:val="NormalWeb"/>
        <w:numPr>
          <w:ilvl w:val="1"/>
          <w:numId w:val="4"/>
        </w:numPr>
        <w:spacing w:before="0" w:beforeAutospacing="0" w:after="240" w:afterAutospacing="0"/>
        <w:rPr>
          <w:rFonts w:asciiTheme="minorHAnsi" w:hAnsiTheme="minorHAnsi" w:cstheme="minorHAnsi"/>
          <w:color w:val="000000"/>
          <w:sz w:val="22"/>
          <w:szCs w:val="22"/>
        </w:rPr>
      </w:pPr>
      <w:r>
        <w:rPr>
          <w:rFonts w:asciiTheme="minorHAnsi" w:hAnsiTheme="minorHAnsi" w:cstheme="minorHAnsi"/>
          <w:color w:val="000000"/>
          <w:sz w:val="22"/>
          <w:szCs w:val="22"/>
        </w:rPr>
        <w:t>The player see</w:t>
      </w:r>
      <w:r w:rsidR="00390100">
        <w:rPr>
          <w:rFonts w:asciiTheme="minorHAnsi" w:hAnsiTheme="minorHAnsi" w:cstheme="minorHAnsi"/>
          <w:color w:val="000000"/>
          <w:sz w:val="22"/>
          <w:szCs w:val="22"/>
        </w:rPr>
        <w:t>s the hero character and his surroundings, in a 2D perspective. The camera will actually move in line with the lava, with the character being above the lava near the top of the screen. The player will hear the sounds of the player character moving, the lava rising, the platforms crumbling, and the background music. The game will have a very minimalistic HUD.</w:t>
      </w:r>
    </w:p>
    <w:p w14:paraId="005EB47A" w14:textId="0B1BD1F4" w:rsidR="00A76F4D" w:rsidRDefault="00A76F4D" w:rsidP="00AC7D93">
      <w:pPr>
        <w:pStyle w:val="NormalWeb"/>
        <w:numPr>
          <w:ilvl w:val="0"/>
          <w:numId w:val="4"/>
        </w:numPr>
        <w:spacing w:before="0" w:beforeAutospacing="0" w:after="240" w:afterAutospacing="0"/>
        <w:rPr>
          <w:rFonts w:asciiTheme="minorHAnsi" w:hAnsiTheme="minorHAnsi" w:cstheme="minorHAnsi"/>
          <w:color w:val="000000"/>
          <w:sz w:val="22"/>
          <w:szCs w:val="22"/>
        </w:rPr>
      </w:pPr>
      <w:r w:rsidRPr="000B6D05">
        <w:rPr>
          <w:rFonts w:asciiTheme="minorHAnsi" w:hAnsiTheme="minorHAnsi" w:cstheme="minorHAnsi"/>
          <w:color w:val="000000"/>
          <w:sz w:val="22"/>
          <w:szCs w:val="22"/>
        </w:rPr>
        <w:t>Challenge- What kind of challenges does the game present, physical, mental, perspective, theme?</w:t>
      </w:r>
    </w:p>
    <w:p w14:paraId="45524040" w14:textId="60B6395B" w:rsidR="00390100" w:rsidRPr="000B6D05" w:rsidRDefault="00390100" w:rsidP="00390100">
      <w:pPr>
        <w:pStyle w:val="NormalWeb"/>
        <w:numPr>
          <w:ilvl w:val="1"/>
          <w:numId w:val="4"/>
        </w:numPr>
        <w:spacing w:before="0" w:beforeAutospacing="0" w:after="240" w:afterAutospacing="0"/>
        <w:rPr>
          <w:rFonts w:asciiTheme="minorHAnsi" w:hAnsiTheme="minorHAnsi" w:cstheme="minorHAnsi"/>
          <w:color w:val="000000"/>
          <w:sz w:val="22"/>
          <w:szCs w:val="22"/>
        </w:rPr>
      </w:pPr>
      <w:r>
        <w:rPr>
          <w:rFonts w:asciiTheme="minorHAnsi" w:hAnsiTheme="minorHAnsi" w:cstheme="minorHAnsi"/>
          <w:color w:val="000000"/>
          <w:sz w:val="22"/>
          <w:szCs w:val="22"/>
        </w:rPr>
        <w:t>The game will challenge the player’s reaction time, hand-eye coordination, and quick thinking, due to the increasing speed and reduced room for error as the game goes on.</w:t>
      </w:r>
    </w:p>
    <w:p w14:paraId="4C3E4E0A" w14:textId="49C3448E" w:rsidR="00A76F4D" w:rsidRDefault="00A76F4D" w:rsidP="00AC7D93">
      <w:pPr>
        <w:pStyle w:val="NormalWeb"/>
        <w:numPr>
          <w:ilvl w:val="0"/>
          <w:numId w:val="4"/>
        </w:numPr>
        <w:spacing w:before="0" w:beforeAutospacing="0" w:after="240" w:afterAutospacing="0"/>
        <w:rPr>
          <w:rFonts w:asciiTheme="minorHAnsi" w:hAnsiTheme="minorHAnsi" w:cstheme="minorHAnsi"/>
          <w:color w:val="000000"/>
          <w:sz w:val="22"/>
          <w:szCs w:val="22"/>
        </w:rPr>
      </w:pPr>
      <w:r w:rsidRPr="000B6D05">
        <w:rPr>
          <w:rFonts w:asciiTheme="minorHAnsi" w:hAnsiTheme="minorHAnsi" w:cstheme="minorHAnsi"/>
          <w:color w:val="000000"/>
          <w:sz w:val="22"/>
          <w:szCs w:val="22"/>
        </w:rPr>
        <w:t>Decision Making- How and where do players make decisions? How are decisions presented?</w:t>
      </w:r>
    </w:p>
    <w:p w14:paraId="6329D606" w14:textId="4814AD06" w:rsidR="00390100" w:rsidRPr="000B6D05" w:rsidRDefault="00390100" w:rsidP="00390100">
      <w:pPr>
        <w:pStyle w:val="NormalWeb"/>
        <w:numPr>
          <w:ilvl w:val="1"/>
          <w:numId w:val="4"/>
        </w:numPr>
        <w:spacing w:before="0" w:beforeAutospacing="0" w:after="240" w:afterAutospacing="0"/>
        <w:rPr>
          <w:rFonts w:asciiTheme="minorHAnsi" w:hAnsiTheme="minorHAnsi" w:cstheme="minorHAnsi"/>
          <w:color w:val="000000"/>
          <w:sz w:val="22"/>
          <w:szCs w:val="22"/>
        </w:rPr>
      </w:pPr>
      <w:r>
        <w:rPr>
          <w:rFonts w:asciiTheme="minorHAnsi" w:hAnsiTheme="minorHAnsi" w:cstheme="minorHAnsi"/>
          <w:color w:val="000000"/>
          <w:sz w:val="22"/>
          <w:szCs w:val="22"/>
        </w:rPr>
        <w:t>There will be times where the player will be presented with multiple pathways that they can take, mostly likely a hard path and an easy path. A player will climb to a certain point and see two paths they can take upward. To choose, they simply start climbing one of them.</w:t>
      </w:r>
    </w:p>
    <w:p w14:paraId="0D44A570" w14:textId="32930918" w:rsidR="00A76F4D" w:rsidRDefault="00A76F4D" w:rsidP="00AC7D93">
      <w:pPr>
        <w:pStyle w:val="NormalWeb"/>
        <w:numPr>
          <w:ilvl w:val="0"/>
          <w:numId w:val="4"/>
        </w:numPr>
        <w:spacing w:before="0" w:beforeAutospacing="0" w:after="240" w:afterAutospacing="0"/>
        <w:rPr>
          <w:rFonts w:asciiTheme="minorHAnsi" w:hAnsiTheme="minorHAnsi" w:cstheme="minorHAnsi"/>
          <w:color w:val="000000"/>
          <w:sz w:val="22"/>
          <w:szCs w:val="22"/>
        </w:rPr>
      </w:pPr>
      <w:r w:rsidRPr="000B6D05">
        <w:rPr>
          <w:rFonts w:asciiTheme="minorHAnsi" w:hAnsiTheme="minorHAnsi" w:cstheme="minorHAnsi"/>
          <w:color w:val="000000"/>
          <w:sz w:val="22"/>
          <w:szCs w:val="22"/>
        </w:rPr>
        <w:t>Skill Strategy Chance- What skills does the game ask of the player? Is the development of strategy important to a fulfilling play experience? Does chance factor into the game? From what sources does uncertainty develop?</w:t>
      </w:r>
    </w:p>
    <w:p w14:paraId="4DD09AA3" w14:textId="28FC0FBF" w:rsidR="00D02F23" w:rsidRPr="000B6D05" w:rsidRDefault="00D02F23" w:rsidP="00D02F23">
      <w:pPr>
        <w:pStyle w:val="NormalWeb"/>
        <w:numPr>
          <w:ilvl w:val="1"/>
          <w:numId w:val="4"/>
        </w:numPr>
        <w:spacing w:before="0" w:beforeAutospacing="0" w:after="240" w:afterAutospacing="0"/>
        <w:rPr>
          <w:rFonts w:asciiTheme="minorHAnsi" w:hAnsiTheme="minorHAnsi" w:cstheme="minorHAnsi"/>
          <w:color w:val="000000"/>
          <w:sz w:val="22"/>
          <w:szCs w:val="22"/>
        </w:rPr>
      </w:pPr>
      <w:r>
        <w:rPr>
          <w:rFonts w:asciiTheme="minorHAnsi" w:hAnsiTheme="minorHAnsi" w:cstheme="minorHAnsi"/>
          <w:color w:val="000000"/>
          <w:sz w:val="22"/>
          <w:szCs w:val="22"/>
        </w:rPr>
        <w:t>The game asks for the player to quickly chain together precise movements. Not much strategy is needed to have a fulfilling experience. Chance does not factor much in this game, since the player is never supposed to be given a section that unluckily makes it difficult for them to advance further.</w:t>
      </w:r>
    </w:p>
    <w:p w14:paraId="1D8B6659" w14:textId="1A8B9A13" w:rsidR="00A76F4D" w:rsidRDefault="00A76F4D" w:rsidP="00AC7D93">
      <w:pPr>
        <w:pStyle w:val="NormalWeb"/>
        <w:numPr>
          <w:ilvl w:val="0"/>
          <w:numId w:val="4"/>
        </w:numPr>
        <w:spacing w:before="0" w:beforeAutospacing="0" w:after="240" w:afterAutospacing="0"/>
        <w:rPr>
          <w:rFonts w:asciiTheme="minorHAnsi" w:hAnsiTheme="minorHAnsi" w:cstheme="minorHAnsi"/>
          <w:color w:val="000000"/>
          <w:sz w:val="22"/>
          <w:szCs w:val="22"/>
        </w:rPr>
      </w:pPr>
      <w:r w:rsidRPr="000B6D05">
        <w:rPr>
          <w:rFonts w:asciiTheme="minorHAnsi" w:hAnsiTheme="minorHAnsi" w:cstheme="minorHAnsi"/>
          <w:color w:val="000000"/>
          <w:sz w:val="22"/>
          <w:szCs w:val="22"/>
        </w:rPr>
        <w:t xml:space="preserve">Context- Who is the </w:t>
      </w:r>
      <w:r w:rsidR="004B3E06" w:rsidRPr="000B6D05">
        <w:rPr>
          <w:rFonts w:asciiTheme="minorHAnsi" w:hAnsiTheme="minorHAnsi" w:cstheme="minorHAnsi"/>
          <w:color w:val="000000"/>
          <w:sz w:val="22"/>
          <w:szCs w:val="22"/>
        </w:rPr>
        <w:t>target audience</w:t>
      </w:r>
      <w:r w:rsidRPr="000B6D05">
        <w:rPr>
          <w:rFonts w:asciiTheme="minorHAnsi" w:hAnsiTheme="minorHAnsi" w:cstheme="minorHAnsi"/>
          <w:color w:val="000000"/>
          <w:sz w:val="22"/>
          <w:szCs w:val="22"/>
        </w:rPr>
        <w:t>? Where are they encountering the game? How did they find out about it? When are they playing it? Why are they playing it?</w:t>
      </w:r>
    </w:p>
    <w:p w14:paraId="78A28292" w14:textId="64E4A4CC" w:rsidR="00D02F23" w:rsidRPr="000B6D05" w:rsidRDefault="00D02F23" w:rsidP="00D02F23">
      <w:pPr>
        <w:pStyle w:val="NormalWeb"/>
        <w:numPr>
          <w:ilvl w:val="1"/>
          <w:numId w:val="4"/>
        </w:numPr>
        <w:spacing w:before="0" w:beforeAutospacing="0" w:after="240" w:afterAutospacing="0"/>
        <w:rPr>
          <w:rFonts w:asciiTheme="minorHAnsi" w:hAnsiTheme="minorHAnsi" w:cstheme="minorHAnsi"/>
          <w:color w:val="000000"/>
          <w:sz w:val="22"/>
          <w:szCs w:val="22"/>
        </w:rPr>
      </w:pPr>
      <w:r>
        <w:rPr>
          <w:rFonts w:asciiTheme="minorHAnsi" w:hAnsiTheme="minorHAnsi" w:cstheme="minorHAnsi"/>
          <w:color w:val="000000"/>
          <w:sz w:val="22"/>
          <w:szCs w:val="22"/>
        </w:rPr>
        <w:t>The target audience would be anyone who owns a figment. Outside of that, the age range is people aged 8-65 who enjoy simple but fun games.</w:t>
      </w:r>
    </w:p>
    <w:p w14:paraId="77A10697" w14:textId="5C3E8C34" w:rsidR="0053632E" w:rsidRDefault="00A76F4D" w:rsidP="00AC7D93">
      <w:pPr>
        <w:pStyle w:val="NormalWeb"/>
        <w:numPr>
          <w:ilvl w:val="0"/>
          <w:numId w:val="4"/>
        </w:numPr>
        <w:spacing w:before="0" w:beforeAutospacing="0" w:after="240" w:afterAutospacing="0"/>
        <w:rPr>
          <w:rFonts w:asciiTheme="minorHAnsi" w:hAnsiTheme="minorHAnsi" w:cstheme="minorHAnsi"/>
          <w:color w:val="000000"/>
          <w:sz w:val="22"/>
          <w:szCs w:val="22"/>
        </w:rPr>
      </w:pPr>
      <w:r w:rsidRPr="000B6D05">
        <w:rPr>
          <w:rFonts w:asciiTheme="minorHAnsi" w:hAnsiTheme="minorHAnsi" w:cstheme="minorHAnsi"/>
          <w:color w:val="000000"/>
          <w:sz w:val="22"/>
          <w:szCs w:val="22"/>
        </w:rPr>
        <w:t>Emotions- What emotions might the game create in players?</w:t>
      </w:r>
    </w:p>
    <w:p w14:paraId="66959C9A" w14:textId="62F1CA69" w:rsidR="00390100" w:rsidRDefault="00390100" w:rsidP="00390100">
      <w:pPr>
        <w:pStyle w:val="NormalWeb"/>
        <w:numPr>
          <w:ilvl w:val="1"/>
          <w:numId w:val="4"/>
        </w:numPr>
        <w:spacing w:before="0" w:beforeAutospacing="0" w:after="240" w:afterAutospacing="0"/>
        <w:rPr>
          <w:rFonts w:asciiTheme="minorHAnsi" w:hAnsiTheme="minorHAnsi" w:cstheme="minorHAnsi"/>
          <w:color w:val="000000"/>
          <w:sz w:val="22"/>
          <w:szCs w:val="22"/>
        </w:rPr>
      </w:pPr>
      <w:r>
        <w:rPr>
          <w:rFonts w:asciiTheme="minorHAnsi" w:hAnsiTheme="minorHAnsi" w:cstheme="minorHAnsi"/>
          <w:color w:val="000000"/>
          <w:sz w:val="22"/>
          <w:szCs w:val="22"/>
        </w:rPr>
        <w:t>Excitement, nervousness, feeling of victory if they can beat the game. May bring out some competitiveness  if they lose and want to keep playing.</w:t>
      </w:r>
    </w:p>
    <w:p w14:paraId="6912B25A" w14:textId="68FBFF1C" w:rsidR="0053632E" w:rsidRPr="000B6D05" w:rsidRDefault="0053632E" w:rsidP="00D02F23">
      <w:pPr>
        <w:rPr>
          <w:rFonts w:cstheme="minorHAnsi"/>
          <w:color w:val="000000"/>
        </w:rPr>
      </w:pPr>
    </w:p>
    <w:sectPr w:rsidR="0053632E" w:rsidRPr="000B6D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D0DD5" w14:textId="77777777" w:rsidR="00744BD6" w:rsidRDefault="00744BD6" w:rsidP="00422463">
      <w:pPr>
        <w:spacing w:after="0" w:line="240" w:lineRule="auto"/>
      </w:pPr>
      <w:r>
        <w:separator/>
      </w:r>
    </w:p>
  </w:endnote>
  <w:endnote w:type="continuationSeparator" w:id="0">
    <w:p w14:paraId="3C681C42" w14:textId="77777777" w:rsidR="00744BD6" w:rsidRDefault="00744BD6" w:rsidP="00422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3BC06" w14:textId="77777777" w:rsidR="00744BD6" w:rsidRDefault="00744BD6" w:rsidP="00422463">
      <w:pPr>
        <w:spacing w:after="0" w:line="240" w:lineRule="auto"/>
      </w:pPr>
      <w:r>
        <w:separator/>
      </w:r>
    </w:p>
  </w:footnote>
  <w:footnote w:type="continuationSeparator" w:id="0">
    <w:p w14:paraId="5FE6E316" w14:textId="77777777" w:rsidR="00744BD6" w:rsidRDefault="00744BD6" w:rsidP="004224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01D4"/>
    <w:multiLevelType w:val="hybridMultilevel"/>
    <w:tmpl w:val="7D1AF31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11A4F"/>
    <w:multiLevelType w:val="hybridMultilevel"/>
    <w:tmpl w:val="0D48D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E06427"/>
    <w:multiLevelType w:val="hybridMultilevel"/>
    <w:tmpl w:val="CD26AC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F74670"/>
    <w:multiLevelType w:val="hybridMultilevel"/>
    <w:tmpl w:val="16A6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773F5D"/>
    <w:multiLevelType w:val="hybridMultilevel"/>
    <w:tmpl w:val="33386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A02F2A"/>
    <w:multiLevelType w:val="hybridMultilevel"/>
    <w:tmpl w:val="4D703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zMDU0NrYwNDezMDNW0lEKTi0uzszPAykwqQUA/Ggr4ywAAAA="/>
  </w:docVars>
  <w:rsids>
    <w:rsidRoot w:val="001C120C"/>
    <w:rsid w:val="000073E8"/>
    <w:rsid w:val="00010F85"/>
    <w:rsid w:val="00014200"/>
    <w:rsid w:val="00014CDB"/>
    <w:rsid w:val="00040B10"/>
    <w:rsid w:val="0005265D"/>
    <w:rsid w:val="000B523C"/>
    <w:rsid w:val="000B6D05"/>
    <w:rsid w:val="000D628C"/>
    <w:rsid w:val="000D6D82"/>
    <w:rsid w:val="000F74DB"/>
    <w:rsid w:val="0012162A"/>
    <w:rsid w:val="001309F3"/>
    <w:rsid w:val="0015008E"/>
    <w:rsid w:val="00163C67"/>
    <w:rsid w:val="00182614"/>
    <w:rsid w:val="001C120C"/>
    <w:rsid w:val="00202C03"/>
    <w:rsid w:val="00215D33"/>
    <w:rsid w:val="0023049F"/>
    <w:rsid w:val="00230E7B"/>
    <w:rsid w:val="002460C0"/>
    <w:rsid w:val="0025169B"/>
    <w:rsid w:val="0027304F"/>
    <w:rsid w:val="0028376A"/>
    <w:rsid w:val="002943B8"/>
    <w:rsid w:val="002E3949"/>
    <w:rsid w:val="002E3B28"/>
    <w:rsid w:val="002F1C46"/>
    <w:rsid w:val="00327574"/>
    <w:rsid w:val="003376C6"/>
    <w:rsid w:val="0034444A"/>
    <w:rsid w:val="003837A4"/>
    <w:rsid w:val="00390100"/>
    <w:rsid w:val="00397A53"/>
    <w:rsid w:val="003A7203"/>
    <w:rsid w:val="003E4DB6"/>
    <w:rsid w:val="003E63FF"/>
    <w:rsid w:val="003F7F50"/>
    <w:rsid w:val="00405C74"/>
    <w:rsid w:val="00411705"/>
    <w:rsid w:val="00414089"/>
    <w:rsid w:val="00422463"/>
    <w:rsid w:val="0043034C"/>
    <w:rsid w:val="00452A46"/>
    <w:rsid w:val="004B25D4"/>
    <w:rsid w:val="004B3E06"/>
    <w:rsid w:val="004B5111"/>
    <w:rsid w:val="004C4E72"/>
    <w:rsid w:val="004E4D65"/>
    <w:rsid w:val="004F1030"/>
    <w:rsid w:val="004F28F5"/>
    <w:rsid w:val="0052684E"/>
    <w:rsid w:val="0053632E"/>
    <w:rsid w:val="005375FC"/>
    <w:rsid w:val="00543DC5"/>
    <w:rsid w:val="00561969"/>
    <w:rsid w:val="005710AE"/>
    <w:rsid w:val="00574860"/>
    <w:rsid w:val="005A1774"/>
    <w:rsid w:val="005E1021"/>
    <w:rsid w:val="005E1762"/>
    <w:rsid w:val="005E7CAA"/>
    <w:rsid w:val="005F13AE"/>
    <w:rsid w:val="005F315B"/>
    <w:rsid w:val="005F7A21"/>
    <w:rsid w:val="00606582"/>
    <w:rsid w:val="00612A5C"/>
    <w:rsid w:val="00614E7C"/>
    <w:rsid w:val="006442B2"/>
    <w:rsid w:val="0068485A"/>
    <w:rsid w:val="006A3222"/>
    <w:rsid w:val="006B5E00"/>
    <w:rsid w:val="006C2850"/>
    <w:rsid w:val="006C2EE9"/>
    <w:rsid w:val="006F5FBD"/>
    <w:rsid w:val="00744BD6"/>
    <w:rsid w:val="007543E3"/>
    <w:rsid w:val="0075705A"/>
    <w:rsid w:val="00783540"/>
    <w:rsid w:val="0079790A"/>
    <w:rsid w:val="007A2ED1"/>
    <w:rsid w:val="007C496A"/>
    <w:rsid w:val="007C4A72"/>
    <w:rsid w:val="007F0ECC"/>
    <w:rsid w:val="008063F1"/>
    <w:rsid w:val="00820BF6"/>
    <w:rsid w:val="008325F4"/>
    <w:rsid w:val="00832BF1"/>
    <w:rsid w:val="00842E82"/>
    <w:rsid w:val="00844F4D"/>
    <w:rsid w:val="00896DE0"/>
    <w:rsid w:val="008D1643"/>
    <w:rsid w:val="008D626A"/>
    <w:rsid w:val="008F0008"/>
    <w:rsid w:val="008F312B"/>
    <w:rsid w:val="008F539A"/>
    <w:rsid w:val="00930D88"/>
    <w:rsid w:val="0095579C"/>
    <w:rsid w:val="009675CE"/>
    <w:rsid w:val="00970D69"/>
    <w:rsid w:val="009A11F3"/>
    <w:rsid w:val="009C3D20"/>
    <w:rsid w:val="009C5A2F"/>
    <w:rsid w:val="00A070E6"/>
    <w:rsid w:val="00A22F94"/>
    <w:rsid w:val="00A3289F"/>
    <w:rsid w:val="00A36278"/>
    <w:rsid w:val="00A64B4A"/>
    <w:rsid w:val="00A76F4D"/>
    <w:rsid w:val="00AC7364"/>
    <w:rsid w:val="00AC7D93"/>
    <w:rsid w:val="00B0416C"/>
    <w:rsid w:val="00B0536B"/>
    <w:rsid w:val="00B55785"/>
    <w:rsid w:val="00BA106E"/>
    <w:rsid w:val="00BA7630"/>
    <w:rsid w:val="00BC4B65"/>
    <w:rsid w:val="00BE51A0"/>
    <w:rsid w:val="00BF7734"/>
    <w:rsid w:val="00C16DF9"/>
    <w:rsid w:val="00C6327C"/>
    <w:rsid w:val="00C70CEA"/>
    <w:rsid w:val="00C94080"/>
    <w:rsid w:val="00CA4E74"/>
    <w:rsid w:val="00CB5835"/>
    <w:rsid w:val="00D02F23"/>
    <w:rsid w:val="00D31543"/>
    <w:rsid w:val="00D322C5"/>
    <w:rsid w:val="00D32DD6"/>
    <w:rsid w:val="00D33650"/>
    <w:rsid w:val="00D40B09"/>
    <w:rsid w:val="00D45338"/>
    <w:rsid w:val="00D72C0C"/>
    <w:rsid w:val="00D8207C"/>
    <w:rsid w:val="00DB4F04"/>
    <w:rsid w:val="00DC47E3"/>
    <w:rsid w:val="00DE1CC2"/>
    <w:rsid w:val="00DF01DD"/>
    <w:rsid w:val="00DF6836"/>
    <w:rsid w:val="00E03973"/>
    <w:rsid w:val="00E040E6"/>
    <w:rsid w:val="00E04E06"/>
    <w:rsid w:val="00E2409F"/>
    <w:rsid w:val="00E31175"/>
    <w:rsid w:val="00E62DDF"/>
    <w:rsid w:val="00E678A1"/>
    <w:rsid w:val="00EE5E5B"/>
    <w:rsid w:val="00EF07FA"/>
    <w:rsid w:val="00EF6240"/>
    <w:rsid w:val="00F042B7"/>
    <w:rsid w:val="00F424ED"/>
    <w:rsid w:val="00F5599E"/>
    <w:rsid w:val="00F6374A"/>
    <w:rsid w:val="00F81AB3"/>
    <w:rsid w:val="00F82AFD"/>
    <w:rsid w:val="00F97B28"/>
    <w:rsid w:val="00FA0FF0"/>
    <w:rsid w:val="00FA408D"/>
    <w:rsid w:val="00FD185F"/>
    <w:rsid w:val="00FD42D2"/>
    <w:rsid w:val="00FE7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07214"/>
  <w15:chartTrackingRefBased/>
  <w15:docId w15:val="{1E941A08-8714-4DDC-A797-6701BE5AB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0E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289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20B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2E82"/>
    <w:pPr>
      <w:ind w:left="720"/>
      <w:contextualSpacing/>
    </w:pPr>
  </w:style>
  <w:style w:type="paragraph" w:styleId="Header">
    <w:name w:val="header"/>
    <w:basedOn w:val="Normal"/>
    <w:link w:val="HeaderChar"/>
    <w:uiPriority w:val="99"/>
    <w:unhideWhenUsed/>
    <w:rsid w:val="004224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463"/>
  </w:style>
  <w:style w:type="paragraph" w:styleId="Footer">
    <w:name w:val="footer"/>
    <w:basedOn w:val="Normal"/>
    <w:link w:val="FooterChar"/>
    <w:uiPriority w:val="99"/>
    <w:unhideWhenUsed/>
    <w:rsid w:val="004224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463"/>
  </w:style>
  <w:style w:type="paragraph" w:styleId="NormalWeb">
    <w:name w:val="Normal (Web)"/>
    <w:basedOn w:val="Normal"/>
    <w:uiPriority w:val="99"/>
    <w:unhideWhenUsed/>
    <w:rsid w:val="00A76F4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F7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30E7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30E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0E7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3289F"/>
    <w:rPr>
      <w:rFonts w:asciiTheme="majorHAnsi" w:eastAsiaTheme="majorEastAsia" w:hAnsiTheme="majorHAnsi" w:cstheme="majorBidi"/>
      <w:color w:val="2F5496" w:themeColor="accent1" w:themeShade="BF"/>
      <w:sz w:val="26"/>
      <w:szCs w:val="26"/>
    </w:rPr>
  </w:style>
  <w:style w:type="table" w:styleId="GridTable5Dark">
    <w:name w:val="Grid Table 5 Dark"/>
    <w:basedOn w:val="TableNormal"/>
    <w:uiPriority w:val="50"/>
    <w:rsid w:val="00832BF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5E7CA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Heading3Char">
    <w:name w:val="Heading 3 Char"/>
    <w:basedOn w:val="DefaultParagraphFont"/>
    <w:link w:val="Heading3"/>
    <w:uiPriority w:val="9"/>
    <w:rsid w:val="00820BF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915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ct:contentTypeSchema xmlns:ct="http://schemas.microsoft.com/office/2006/metadata/contentType" xmlns:ma="http://schemas.microsoft.com/office/2006/metadata/properties/metaAttributes" ct:_="" ma:_="" ma:contentTypeName="Document" ma:contentTypeID="0x0101009A88C66DD6878247934C3032C88502BD" ma:contentTypeVersion="13" ma:contentTypeDescription="Create a new document." ma:contentTypeScope="" ma:versionID="2aa8704fa86c6d35973a4263d9c83339">
  <xsd:schema xmlns:xsd="http://www.w3.org/2001/XMLSchema" xmlns:xs="http://www.w3.org/2001/XMLSchema" xmlns:p="http://schemas.microsoft.com/office/2006/metadata/properties" xmlns:ns3="e57f6c35-541a-4073-a2f6-49dc8be0127c" xmlns:ns4="67ced3dd-177e-454b-b64a-ad68f0d994e1" targetNamespace="http://schemas.microsoft.com/office/2006/metadata/properties" ma:root="true" ma:fieldsID="802c57b42bd71ef836cdefa8e7c13a1c" ns3:_="" ns4:_="">
    <xsd:import namespace="e57f6c35-541a-4073-a2f6-49dc8be0127c"/>
    <xsd:import namespace="67ced3dd-177e-454b-b64a-ad68f0d994e1"/>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7f6c35-541a-4073-a2f6-49dc8be0127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ced3dd-177e-454b-b64a-ad68f0d994e1"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SharingHintHash" ma:index="13"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C03D7E-498F-4717-A066-9DFB071339AA}">
  <ds:schemaRefs>
    <ds:schemaRef ds:uri="http://schemas.microsoft.com/sharepoint/v3/contenttype/forms"/>
  </ds:schemaRefs>
</ds:datastoreItem>
</file>

<file path=customXml/itemProps2.xml><?xml version="1.0" encoding="utf-8"?>
<ds:datastoreItem xmlns:ds="http://schemas.openxmlformats.org/officeDocument/2006/customXml" ds:itemID="{31EF55FF-08AE-49DC-A9AA-D41A2D2154AC}">
  <ds:schemaRefs>
    <ds:schemaRef ds:uri="http://schemas.openxmlformats.org/officeDocument/2006/bibliography"/>
  </ds:schemaRefs>
</ds:datastoreItem>
</file>

<file path=customXml/itemProps3.xml><?xml version="1.0" encoding="utf-8"?>
<ds:datastoreItem xmlns:ds="http://schemas.openxmlformats.org/officeDocument/2006/customXml" ds:itemID="{EE6DFB16-26EA-43E6-8361-C8B2FA40CF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7f6c35-541a-4073-a2f6-49dc8be0127c"/>
    <ds:schemaRef ds:uri="67ced3dd-177e-454b-b64a-ad68f0d994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D18659-3B19-486D-B05B-A7FEC1A0D4C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6</Pages>
  <Words>1328</Words>
  <Characters>75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is Willis</dc:creator>
  <cp:keywords/>
  <dc:description/>
  <cp:lastModifiedBy>Raphael Brown</cp:lastModifiedBy>
  <cp:revision>21</cp:revision>
  <dcterms:created xsi:type="dcterms:W3CDTF">2020-03-24T17:22:00Z</dcterms:created>
  <dcterms:modified xsi:type="dcterms:W3CDTF">2021-10-09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8C66DD6878247934C3032C88502BD</vt:lpwstr>
  </property>
</Properties>
</file>